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6E3288" w14:textId="6F58C6A1" w:rsidR="009C6668" w:rsidRDefault="002F0B62"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2E31D463" wp14:editId="128AF787">
                <wp:simplePos x="0" y="0"/>
                <wp:positionH relativeFrom="column">
                  <wp:posOffset>-351697</wp:posOffset>
                </wp:positionH>
                <wp:positionV relativeFrom="paragraph">
                  <wp:posOffset>-212823</wp:posOffset>
                </wp:positionV>
                <wp:extent cx="6954813" cy="2316480"/>
                <wp:effectExtent l="0" t="0" r="508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54813" cy="2316481"/>
                          <a:chOff x="-5" y="-203239"/>
                          <a:chExt cx="6954813" cy="2206590"/>
                        </a:xfrm>
                      </wpg:grpSpPr>
                      <wps:wsp>
                        <wps:cNvPr id="30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-5" y="866789"/>
                            <a:ext cx="6954813" cy="601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CCC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A158AB1" w14:textId="5557D79A" w:rsidR="00076BA7" w:rsidRDefault="001769D9" w:rsidP="00076BA7">
                              <w:pPr>
                                <w:widowControl w:val="0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926D50">
                                <w:rPr>
                                  <w:rFonts w:cstheme="minorHAnsi"/>
                                  <w:b/>
                                  <w:bCs/>
                                  <w:sz w:val="32"/>
                                  <w:szCs w:val="32"/>
                                </w:rPr>
                                <w:t>APPLICATION FOR EMPLOYMENT</w:t>
                              </w:r>
                            </w:p>
                            <w:p w14:paraId="12242CAB" w14:textId="3A00ADEF" w:rsidR="00076BA7" w:rsidRPr="00076BA7" w:rsidRDefault="00A63758" w:rsidP="00076BA7">
                              <w:pPr>
                                <w:widowControl w:val="0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8"/>
                                  <w:szCs w:val="28"/>
                                </w:rPr>
                                <w:t xml:space="preserve">Youth </w:t>
                              </w:r>
                              <w:r w:rsidR="00465225">
                                <w:rPr>
                                  <w:rFonts w:cstheme="minorHAnsi"/>
                                  <w:b/>
                                  <w:bCs/>
                                  <w:sz w:val="28"/>
                                  <w:szCs w:val="28"/>
                                </w:rPr>
                                <w:t>Work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31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349394"/>
                            <a:ext cx="6920230" cy="6539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60043C0" w14:textId="4EC71BC0" w:rsidR="001769D9" w:rsidRPr="000D5188" w:rsidRDefault="001769D9" w:rsidP="001769D9">
                              <w:pPr>
                                <w:widowControl w:val="0"/>
                                <w:jc w:val="center"/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</w:pPr>
                              <w:r w:rsidRPr="000D5188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Please return to </w:t>
                              </w:r>
                              <w:r w:rsidR="00235BE5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re</w:t>
                              </w:r>
                              <w:r w:rsidR="00465225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vdcraig@gmail.com</w:t>
                              </w:r>
                              <w:r w:rsidRPr="000D5188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1CCABE76" w14:textId="45A9AE23" w:rsidR="00CC0AC7" w:rsidRPr="000D5188" w:rsidRDefault="00F06FB8" w:rsidP="001769D9">
                              <w:pPr>
                                <w:widowControl w:val="0"/>
                                <w:jc w:val="center"/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</w:pPr>
                              <w:r w:rsidRPr="000D5188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by </w:t>
                              </w:r>
                              <w:r w:rsidR="000D5188" w:rsidRPr="000D5188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5pm on </w:t>
                              </w:r>
                              <w:r w:rsidR="00281A91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Satur</w:t>
                              </w:r>
                              <w:r w:rsidR="00465225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day 1</w:t>
                              </w:r>
                              <w:r w:rsidR="00281A91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1</w:t>
                              </w:r>
                              <w:r w:rsidR="00465225" w:rsidRPr="00465225">
                                <w:rPr>
                                  <w:rFonts w:cstheme="minorHAnsi"/>
                                  <w:sz w:val="22"/>
                                  <w:szCs w:val="22"/>
                                  <w:vertAlign w:val="superscript"/>
                                </w:rPr>
                                <w:t>t</w:t>
                              </w:r>
                              <w:r w:rsidR="00281A91">
                                <w:rPr>
                                  <w:rFonts w:cstheme="minorHAnsi"/>
                                  <w:sz w:val="22"/>
                                  <w:szCs w:val="22"/>
                                  <w:vertAlign w:val="superscript"/>
                                </w:rPr>
                                <w:t>j</w:t>
                              </w:r>
                              <w:r w:rsidR="00465225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281A91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July</w:t>
                              </w:r>
                              <w:r w:rsidR="00465225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465225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202</w:t>
                              </w:r>
                              <w:r w:rsidR="00281A91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6</w:t>
                              </w:r>
                            </w:p>
                            <w:p w14:paraId="4333E881" w14:textId="2D5264DE" w:rsidR="001769D9" w:rsidRPr="00926D50" w:rsidRDefault="001769D9" w:rsidP="001769D9">
                              <w:pPr>
                                <w:widowControl w:val="0"/>
                                <w:jc w:val="center"/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</w:pPr>
                              <w:r w:rsidRPr="00926D50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(</w:t>
                              </w:r>
                              <w:r w:rsidR="00447E1D" w:rsidRPr="00926D50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Please use a separate sheet of paper if there is insufficient space for any of your answers</w:t>
                              </w:r>
                              <w:r w:rsidR="00EE1F63" w:rsidRPr="00926D50"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t>.)</w:t>
                              </w:r>
                            </w:p>
                          </w:txbxContent>
                        </wps:txbx>
                        <wps:bodyPr rot="0" vert="horz" wrap="square" lIns="36195" tIns="36195" rIns="36195" bIns="3619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334367" y="-203239"/>
                            <a:ext cx="219879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31D463" id="Group 2" o:spid="_x0000_s1026" style="position:absolute;margin-left:-27.7pt;margin-top:-16.75pt;width:547.6pt;height:182.4pt;z-index:251655168;mso-width-relative:margin;mso-height-relative:margin" coordorigin=",-2032" coordsize="69548,2206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0" o:spid="_x0000_s1027" type="#_x0000_t202" style="position:absolute;top:8667;width:69548;height:601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" filled="f" fillcolor="#ccc" stroked="f" strokecolor="black [0]" strokeweight="0" insetpen="t">
                  <v:textbox inset="0,0,0,0">
                    <w:txbxContent>
                      <w:p w14:paraId="4A158AB1" w14:textId="5557D79A" w:rsidR="00076BA7" w:rsidRDefault="001769D9" w:rsidP="00076BA7">
                        <w:pPr>
                          <w:widowControl w:val="0"/>
                          <w:jc w:val="center"/>
                          <w:rPr>
                            <w:rFonts w:cstheme="minorHAnsi"/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926D50">
                          <w:rPr>
                            <w:rFonts w:cstheme="minorHAnsi"/>
                            <w:b/>
                            <w:bCs/>
                            <w:sz w:val="32"/>
                            <w:szCs w:val="32"/>
                          </w:rPr>
                          <w:t>APPLICATION FOR EMPLOYMENT</w:t>
                        </w:r>
                      </w:p>
                      <w:p w14:paraId="12242CAB" w14:textId="3A00ADEF" w:rsidR="00076BA7" w:rsidRPr="00076BA7" w:rsidRDefault="00A63758" w:rsidP="00076BA7">
                        <w:pPr>
                          <w:widowControl w:val="0"/>
                          <w:jc w:val="center"/>
                          <w:rPr>
                            <w:rFonts w:cstheme="minorHAnsi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sz w:val="28"/>
                            <w:szCs w:val="28"/>
                          </w:rPr>
                          <w:t xml:space="preserve">Youth </w:t>
                        </w:r>
                        <w:r w:rsidR="00465225">
                          <w:rPr>
                            <w:rFonts w:cstheme="minorHAnsi"/>
                            <w:b/>
                            <w:bCs/>
                            <w:sz w:val="28"/>
                            <w:szCs w:val="28"/>
                          </w:rPr>
                          <w:t>Worker</w:t>
                        </w:r>
                      </w:p>
                    </w:txbxContent>
                  </v:textbox>
                </v:shape>
                <v:shape id="Text Box 31" o:spid="_x0000_s1028" type="#_x0000_t202" style="position:absolute;top:13493;width:69202;height:6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" stroked="f" strokecolor="black [0]" strokeweight="0" insetpen="t">
                  <v:shadow color="#ccc"/>
                  <v:textbox inset="2.85pt,2.85pt,2.85pt,2.85pt">
                    <w:txbxContent>
                      <w:p w14:paraId="360043C0" w14:textId="4EC71BC0" w:rsidR="001769D9" w:rsidRPr="000D5188" w:rsidRDefault="001769D9" w:rsidP="001769D9">
                        <w:pPr>
                          <w:widowControl w:val="0"/>
                          <w:jc w:val="center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 w:rsidRPr="000D5188"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Please return to </w:t>
                        </w:r>
                        <w:r w:rsidR="00235BE5">
                          <w:rPr>
                            <w:rFonts w:cstheme="minorHAnsi"/>
                            <w:sz w:val="22"/>
                            <w:szCs w:val="22"/>
                          </w:rPr>
                          <w:t>re</w:t>
                        </w:r>
                        <w:r w:rsidR="00465225">
                          <w:rPr>
                            <w:rFonts w:cstheme="minorHAnsi"/>
                            <w:sz w:val="22"/>
                            <w:szCs w:val="22"/>
                          </w:rPr>
                          <w:t>vdcraig@gmail.com</w:t>
                        </w:r>
                        <w:r w:rsidRPr="000D5188"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1CCABE76" w14:textId="45A9AE23" w:rsidR="00CC0AC7" w:rsidRPr="000D5188" w:rsidRDefault="00F06FB8" w:rsidP="001769D9">
                        <w:pPr>
                          <w:widowControl w:val="0"/>
                          <w:jc w:val="center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 w:rsidRPr="000D5188"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by </w:t>
                        </w:r>
                        <w:r w:rsidR="000D5188" w:rsidRPr="000D5188"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5pm on </w:t>
                        </w:r>
                        <w:r w:rsidR="00281A91">
                          <w:rPr>
                            <w:rFonts w:cstheme="minorHAnsi"/>
                            <w:sz w:val="22"/>
                            <w:szCs w:val="22"/>
                          </w:rPr>
                          <w:t>Satur</w:t>
                        </w:r>
                        <w:r w:rsidR="00465225">
                          <w:rPr>
                            <w:rFonts w:cstheme="minorHAnsi"/>
                            <w:sz w:val="22"/>
                            <w:szCs w:val="22"/>
                          </w:rPr>
                          <w:t>day 1</w:t>
                        </w:r>
                        <w:r w:rsidR="00281A91">
                          <w:rPr>
                            <w:rFonts w:cstheme="minorHAnsi"/>
                            <w:sz w:val="22"/>
                            <w:szCs w:val="22"/>
                          </w:rPr>
                          <w:t>1</w:t>
                        </w:r>
                        <w:r w:rsidR="00465225" w:rsidRPr="00465225">
                          <w:rPr>
                            <w:rFonts w:cstheme="minorHAnsi"/>
                            <w:sz w:val="22"/>
                            <w:szCs w:val="22"/>
                            <w:vertAlign w:val="superscript"/>
                          </w:rPr>
                          <w:t>t</w:t>
                        </w:r>
                        <w:r w:rsidR="00281A91">
                          <w:rPr>
                            <w:rFonts w:cstheme="minorHAnsi"/>
                            <w:sz w:val="22"/>
                            <w:szCs w:val="22"/>
                            <w:vertAlign w:val="superscript"/>
                          </w:rPr>
                          <w:t>j</w:t>
                        </w:r>
                        <w:r w:rsidR="00465225"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 </w:t>
                        </w:r>
                        <w:r w:rsidR="00281A91">
                          <w:rPr>
                            <w:rFonts w:cstheme="minorHAnsi"/>
                            <w:sz w:val="22"/>
                            <w:szCs w:val="22"/>
                          </w:rPr>
                          <w:t>July</w:t>
                        </w:r>
                        <w:r w:rsidR="00465225"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 </w:t>
                        </w:r>
                        <w:r w:rsidR="00465225">
                          <w:rPr>
                            <w:rFonts w:cstheme="minorHAnsi"/>
                            <w:sz w:val="22"/>
                            <w:szCs w:val="22"/>
                          </w:rPr>
                          <w:t>202</w:t>
                        </w:r>
                        <w:r w:rsidR="00281A91">
                          <w:rPr>
                            <w:rFonts w:cstheme="minorHAnsi"/>
                            <w:sz w:val="22"/>
                            <w:szCs w:val="22"/>
                          </w:rPr>
                          <w:t>6</w:t>
                        </w:r>
                      </w:p>
                      <w:p w14:paraId="4333E881" w14:textId="2D5264DE" w:rsidR="001769D9" w:rsidRPr="00926D50" w:rsidRDefault="001769D9" w:rsidP="001769D9">
                        <w:pPr>
                          <w:widowControl w:val="0"/>
                          <w:jc w:val="center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 w:rsidRPr="00926D50">
                          <w:rPr>
                            <w:rFonts w:cstheme="minorHAnsi"/>
                            <w:sz w:val="22"/>
                            <w:szCs w:val="22"/>
                          </w:rPr>
                          <w:t>(</w:t>
                        </w:r>
                        <w:r w:rsidR="00447E1D" w:rsidRPr="00926D50">
                          <w:rPr>
                            <w:rFonts w:cstheme="minorHAnsi"/>
                            <w:sz w:val="22"/>
                            <w:szCs w:val="22"/>
                          </w:rPr>
                          <w:t>Please use a separate sheet of paper if there is insufficient space for any of your answers</w:t>
                        </w:r>
                        <w:r w:rsidR="00EE1F63" w:rsidRPr="00926D50">
                          <w:rPr>
                            <w:rFonts w:cstheme="minorHAnsi"/>
                            <w:sz w:val="22"/>
                            <w:szCs w:val="22"/>
                          </w:rPr>
                          <w:t>.)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9" type="#_x0000_t75" style="position:absolute;left:23343;top:-2032;width:21988;height:1123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">
                  <v:imagedata r:id="rId9" o:title=""/>
                </v:shape>
              </v:group>
            </w:pict>
          </mc:Fallback>
        </mc:AlternateContent>
      </w:r>
    </w:p>
    <w:p w14:paraId="33C44EC6" w14:textId="6E2CBB2F" w:rsidR="009C6668" w:rsidRDefault="009C6668"/>
    <w:p w14:paraId="0E260556" w14:textId="5BFDA2B6" w:rsidR="009C6668" w:rsidRDefault="009C6668"/>
    <w:p w14:paraId="299E9FDE" w14:textId="5A8344BE" w:rsidR="009C6668" w:rsidRDefault="009C6668"/>
    <w:p w14:paraId="3D33EABB" w14:textId="56F75E69" w:rsidR="009C6668" w:rsidRDefault="009C6668"/>
    <w:p w14:paraId="7EE7BA06" w14:textId="1EF74032" w:rsidR="009C6668" w:rsidRDefault="009C6668"/>
    <w:p w14:paraId="7E163357" w14:textId="6F294EDE" w:rsidR="009C6668" w:rsidRDefault="009C6668"/>
    <w:tbl>
      <w:tblPr>
        <w:tblStyle w:val="TableGrid"/>
        <w:tblpPr w:leftFromText="180" w:rightFromText="180" w:vertAnchor="text" w:horzAnchor="page" w:tblpX="572" w:tblpY="1311"/>
        <w:tblW w:w="10768" w:type="dxa"/>
        <w:tblLook w:val="04A0" w:firstRow="1" w:lastRow="0" w:firstColumn="1" w:lastColumn="0" w:noHBand="0" w:noVBand="1"/>
      </w:tblPr>
      <w:tblGrid>
        <w:gridCol w:w="1946"/>
        <w:gridCol w:w="1946"/>
        <w:gridCol w:w="1632"/>
        <w:gridCol w:w="5244"/>
      </w:tblGrid>
      <w:tr w:rsidR="002F0B62" w14:paraId="38F7B5C2" w14:textId="77777777" w:rsidTr="002F0B62">
        <w:trPr>
          <w:trHeight w:val="565"/>
        </w:trPr>
        <w:tc>
          <w:tcPr>
            <w:tcW w:w="10768" w:type="dxa"/>
            <w:gridSpan w:val="4"/>
            <w:vAlign w:val="center"/>
          </w:tcPr>
          <w:p w14:paraId="337C0C7C" w14:textId="36292D26" w:rsidR="002F0B62" w:rsidRPr="00926D50" w:rsidRDefault="002F0B62" w:rsidP="002F0B62">
            <w:pPr>
              <w:pStyle w:val="ListParagraph"/>
              <w:numPr>
                <w:ilvl w:val="0"/>
                <w:numId w:val="2"/>
              </w:numPr>
              <w:spacing w:before="80"/>
              <w:rPr>
                <w:rFonts w:cstheme="minorHAnsi"/>
                <w:b/>
                <w:bCs/>
              </w:rPr>
            </w:pPr>
            <w:r w:rsidRPr="00926D50">
              <w:rPr>
                <w:rFonts w:cstheme="minorHAnsi"/>
                <w:b/>
                <w:bCs/>
              </w:rPr>
              <w:t>PERSONAL DETAILS</w:t>
            </w:r>
          </w:p>
        </w:tc>
      </w:tr>
      <w:tr w:rsidR="002F0B62" w14:paraId="1DF508F8" w14:textId="77777777" w:rsidTr="002F0B62">
        <w:trPr>
          <w:trHeight w:val="699"/>
        </w:trPr>
        <w:tc>
          <w:tcPr>
            <w:tcW w:w="1946" w:type="dxa"/>
          </w:tcPr>
          <w:p w14:paraId="12049C9C" w14:textId="77777777" w:rsidR="002F0B62" w:rsidRPr="00926D50" w:rsidRDefault="002F0B62" w:rsidP="002F0B62">
            <w:pPr>
              <w:spacing w:before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Title:</w:t>
            </w:r>
          </w:p>
        </w:tc>
        <w:tc>
          <w:tcPr>
            <w:tcW w:w="3578" w:type="dxa"/>
            <w:gridSpan w:val="2"/>
          </w:tcPr>
          <w:p w14:paraId="55F8CAF0" w14:textId="7DFDE2FE" w:rsidR="002F0B62" w:rsidRPr="00926D50" w:rsidRDefault="002F0B62" w:rsidP="002F0B62">
            <w:pPr>
              <w:spacing w:before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Surname:</w:t>
            </w:r>
          </w:p>
        </w:tc>
        <w:tc>
          <w:tcPr>
            <w:tcW w:w="5244" w:type="dxa"/>
          </w:tcPr>
          <w:p w14:paraId="448E30DB" w14:textId="77777777" w:rsidR="002F0B62" w:rsidRPr="00926D50" w:rsidRDefault="002F0B62" w:rsidP="002F0B62">
            <w:pPr>
              <w:spacing w:before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Forename(s):</w:t>
            </w:r>
          </w:p>
        </w:tc>
      </w:tr>
      <w:tr w:rsidR="002F0B62" w14:paraId="1B1B62B7" w14:textId="77777777" w:rsidTr="002F0B62">
        <w:trPr>
          <w:trHeight w:val="419"/>
        </w:trPr>
        <w:tc>
          <w:tcPr>
            <w:tcW w:w="5524" w:type="dxa"/>
            <w:gridSpan w:val="3"/>
            <w:vMerge w:val="restart"/>
          </w:tcPr>
          <w:p w14:paraId="5C65C98A" w14:textId="771B5D86" w:rsidR="002F0B62" w:rsidRPr="00926D50" w:rsidRDefault="002F0B62" w:rsidP="002F0B62">
            <w:pPr>
              <w:spacing w:before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5244" w:type="dxa"/>
            <w:vAlign w:val="center"/>
          </w:tcPr>
          <w:p w14:paraId="47F19CDB" w14:textId="24A2B11D" w:rsidR="002F0B62" w:rsidRPr="00926D50" w:rsidRDefault="002F0B62" w:rsidP="002F0B62">
            <w:pPr>
              <w:spacing w:before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Mobile</w:t>
            </w:r>
            <w:r w:rsidR="008E198F"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Phone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:</w:t>
            </w:r>
          </w:p>
        </w:tc>
      </w:tr>
      <w:tr w:rsidR="002F0B62" w14:paraId="7D12EF35" w14:textId="77777777" w:rsidTr="002F0B62">
        <w:trPr>
          <w:trHeight w:val="481"/>
        </w:trPr>
        <w:tc>
          <w:tcPr>
            <w:tcW w:w="5524" w:type="dxa"/>
            <w:gridSpan w:val="3"/>
            <w:vMerge/>
          </w:tcPr>
          <w:p w14:paraId="04A6C234" w14:textId="77777777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44" w:type="dxa"/>
            <w:vAlign w:val="center"/>
          </w:tcPr>
          <w:p w14:paraId="0C74EF74" w14:textId="1034C92F" w:rsidR="002F0B62" w:rsidRPr="00926D50" w:rsidRDefault="002F0B62" w:rsidP="002F0B62">
            <w:pPr>
              <w:spacing w:before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Home</w:t>
            </w:r>
            <w:r w:rsidR="008E198F"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Phone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:</w:t>
            </w:r>
          </w:p>
        </w:tc>
      </w:tr>
      <w:tr w:rsidR="002F0B62" w14:paraId="2DD4F774" w14:textId="77777777" w:rsidTr="002F0B62">
        <w:trPr>
          <w:trHeight w:val="582"/>
        </w:trPr>
        <w:tc>
          <w:tcPr>
            <w:tcW w:w="5524" w:type="dxa"/>
            <w:gridSpan w:val="3"/>
            <w:vMerge/>
          </w:tcPr>
          <w:p w14:paraId="5A6FBBB0" w14:textId="77777777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44" w:type="dxa"/>
          </w:tcPr>
          <w:p w14:paraId="0B803D76" w14:textId="4EC9AA1A" w:rsidR="002F0B62" w:rsidRPr="00926D50" w:rsidRDefault="002F0B62" w:rsidP="002F0B62">
            <w:pPr>
              <w:spacing w:before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Work</w:t>
            </w:r>
            <w:r w:rsidR="008E198F"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Phone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:</w:t>
            </w:r>
          </w:p>
          <w:p w14:paraId="51C28845" w14:textId="77777777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EF2A5F2" w14:textId="77777777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May we contact you at work?      YES / NO</w:t>
            </w:r>
          </w:p>
        </w:tc>
      </w:tr>
      <w:tr w:rsidR="002F0B62" w14:paraId="623ADE4F" w14:textId="77777777" w:rsidTr="002F0B62">
        <w:trPr>
          <w:trHeight w:val="601"/>
        </w:trPr>
        <w:tc>
          <w:tcPr>
            <w:tcW w:w="5524" w:type="dxa"/>
            <w:gridSpan w:val="3"/>
            <w:vAlign w:val="center"/>
          </w:tcPr>
          <w:p w14:paraId="5E25DC01" w14:textId="14547CD6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Email:</w:t>
            </w:r>
          </w:p>
        </w:tc>
        <w:tc>
          <w:tcPr>
            <w:tcW w:w="5244" w:type="dxa"/>
            <w:tcBorders>
              <w:bottom w:val="single" w:sz="4" w:space="0" w:color="auto"/>
            </w:tcBorders>
            <w:vAlign w:val="center"/>
          </w:tcPr>
          <w:p w14:paraId="6D75FB69" w14:textId="77777777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National Insurance Number:</w:t>
            </w:r>
          </w:p>
        </w:tc>
      </w:tr>
      <w:tr w:rsidR="002F0B62" w14:paraId="1FF442F3" w14:textId="77777777" w:rsidTr="002F0B62">
        <w:trPr>
          <w:trHeight w:val="637"/>
        </w:trPr>
        <w:tc>
          <w:tcPr>
            <w:tcW w:w="5524" w:type="dxa"/>
            <w:gridSpan w:val="3"/>
            <w:tcBorders>
              <w:right w:val="nil"/>
            </w:tcBorders>
            <w:vAlign w:val="center"/>
          </w:tcPr>
          <w:p w14:paraId="076F5D96" w14:textId="41BF8139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Nationality:</w:t>
            </w:r>
          </w:p>
        </w:tc>
        <w:tc>
          <w:tcPr>
            <w:tcW w:w="5244" w:type="dxa"/>
            <w:tcBorders>
              <w:left w:val="nil"/>
              <w:bottom w:val="single" w:sz="4" w:space="0" w:color="auto"/>
            </w:tcBorders>
          </w:tcPr>
          <w:p w14:paraId="5665F1A6" w14:textId="7DD5944C" w:rsidR="002F0B62" w:rsidRPr="00926D50" w:rsidRDefault="002F0B62" w:rsidP="002F0B62">
            <w:pPr>
              <w:spacing w:before="40" w:after="40"/>
              <w:rPr>
                <w:rFonts w:cstheme="minorHAnsi"/>
                <w:sz w:val="22"/>
                <w:szCs w:val="22"/>
              </w:rPr>
            </w:pPr>
            <w:r w:rsidRPr="00926D50">
              <w:rPr>
                <w:rFonts w:cstheme="minorHAnsi"/>
                <w:sz w:val="18"/>
                <w:szCs w:val="18"/>
              </w:rPr>
              <w:t>If you are not a British passport hol</w:t>
            </w:r>
            <w:r w:rsidR="00D81B73" w:rsidRPr="00926D50">
              <w:rPr>
                <w:rFonts w:cstheme="minorHAnsi"/>
                <w:sz w:val="18"/>
                <w:szCs w:val="18"/>
              </w:rPr>
              <w:t>der</w:t>
            </w:r>
            <w:r w:rsidRPr="00926D50">
              <w:rPr>
                <w:rFonts w:cstheme="minorHAnsi"/>
                <w:sz w:val="18"/>
                <w:szCs w:val="18"/>
              </w:rPr>
              <w:t xml:space="preserve"> or you do not have the permanent right to remain in the UK, you will require a work permit.</w:t>
            </w:r>
          </w:p>
        </w:tc>
      </w:tr>
      <w:tr w:rsidR="002F0B62" w14:paraId="3BC09C40" w14:textId="77777777" w:rsidTr="002F0B62">
        <w:tc>
          <w:tcPr>
            <w:tcW w:w="3892" w:type="dxa"/>
            <w:gridSpan w:val="2"/>
            <w:tcBorders>
              <w:right w:val="nil"/>
            </w:tcBorders>
            <w:vAlign w:val="center"/>
          </w:tcPr>
          <w:p w14:paraId="78B92F5A" w14:textId="59EC01DB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Do you require a work permit for employment in the UK?</w:t>
            </w:r>
          </w:p>
        </w:tc>
        <w:tc>
          <w:tcPr>
            <w:tcW w:w="1632" w:type="dxa"/>
            <w:tcBorders>
              <w:left w:val="nil"/>
              <w:right w:val="nil"/>
            </w:tcBorders>
            <w:vAlign w:val="center"/>
          </w:tcPr>
          <w:p w14:paraId="735A900B" w14:textId="77777777" w:rsidR="002F0B62" w:rsidRPr="00926D50" w:rsidRDefault="002F0B62" w:rsidP="002F0B6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Yes  </w:t>
            </w:r>
            <w:r w:rsidRPr="00926D50">
              <w:rPr>
                <w:rFonts w:cstheme="minorHAnsi"/>
              </w:rPr>
              <w:t xml:space="preserve">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</w:p>
          <w:p w14:paraId="7454FC0A" w14:textId="565D882F" w:rsidR="002F0B62" w:rsidRPr="00926D50" w:rsidRDefault="002F0B62" w:rsidP="002F0B6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No 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</w:p>
        </w:tc>
        <w:tc>
          <w:tcPr>
            <w:tcW w:w="5244" w:type="dxa"/>
            <w:tcBorders>
              <w:left w:val="nil"/>
              <w:right w:val="single" w:sz="4" w:space="0" w:color="auto"/>
            </w:tcBorders>
          </w:tcPr>
          <w:p w14:paraId="7B560A2F" w14:textId="77777777" w:rsidR="002F0B62" w:rsidRPr="00926D50" w:rsidRDefault="002F0B62" w:rsidP="002F0B62">
            <w:pPr>
              <w:spacing w:beforeLines="40" w:before="96" w:afterLines="40" w:after="96"/>
              <w:rPr>
                <w:rFonts w:cstheme="minorHAnsi"/>
                <w:b/>
                <w:bCs/>
                <w:sz w:val="18"/>
                <w:szCs w:val="18"/>
              </w:rPr>
            </w:pPr>
            <w:r w:rsidRPr="00926D50">
              <w:rPr>
                <w:rFonts w:cstheme="minorHAnsi"/>
                <w:b/>
                <w:bCs/>
                <w:sz w:val="18"/>
                <w:szCs w:val="18"/>
              </w:rPr>
              <w:t>If you already have a work permit, when does it expire?</w:t>
            </w:r>
          </w:p>
          <w:p w14:paraId="2ED1A556" w14:textId="77777777" w:rsidR="002F0B62" w:rsidRPr="00926D50" w:rsidRDefault="002F0B62" w:rsidP="002F0B62">
            <w:pPr>
              <w:spacing w:beforeLines="40" w:before="96" w:afterLines="40" w:after="96"/>
              <w:rPr>
                <w:rFonts w:cstheme="minorHAnsi"/>
                <w:i/>
                <w:iCs/>
                <w:sz w:val="16"/>
                <w:szCs w:val="16"/>
              </w:rPr>
            </w:pPr>
            <w:r w:rsidRPr="00926D50">
              <w:rPr>
                <w:rFonts w:cstheme="minorHAnsi"/>
                <w:i/>
                <w:iCs/>
                <w:sz w:val="16"/>
                <w:szCs w:val="16"/>
              </w:rPr>
              <w:t>(Please note that your current work permit may not be valid for this post.)</w:t>
            </w:r>
          </w:p>
        </w:tc>
      </w:tr>
      <w:tr w:rsidR="008E198F" w14:paraId="483FD4BE" w14:textId="77777777" w:rsidTr="002F0B62">
        <w:trPr>
          <w:trHeight w:val="581"/>
        </w:trPr>
        <w:tc>
          <w:tcPr>
            <w:tcW w:w="10768" w:type="dxa"/>
            <w:gridSpan w:val="4"/>
            <w:vAlign w:val="center"/>
          </w:tcPr>
          <w:p w14:paraId="4024299C" w14:textId="6FFEA628" w:rsidR="008E198F" w:rsidRPr="00926D50" w:rsidRDefault="008E198F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Have you lived outside the UK for more than a total of </w:t>
            </w:r>
            <w:r w:rsidR="009D41D7" w:rsidRPr="00926D50">
              <w:rPr>
                <w:rFonts w:cstheme="minorHAnsi"/>
                <w:b/>
                <w:bCs/>
                <w:sz w:val="20"/>
                <w:szCs w:val="20"/>
              </w:rPr>
              <w:t>twelve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months in the last t</w:t>
            </w:r>
            <w:r w:rsidR="009D41D7" w:rsidRPr="00926D50">
              <w:rPr>
                <w:rFonts w:cstheme="minorHAnsi"/>
                <w:b/>
                <w:bCs/>
                <w:sz w:val="20"/>
                <w:szCs w:val="20"/>
              </w:rPr>
              <w:t>en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years?         </w:t>
            </w:r>
            <w:r w:rsidR="00D81B73"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         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YES / NO</w:t>
            </w:r>
          </w:p>
          <w:p w14:paraId="02C12F4A" w14:textId="4FBF9C25" w:rsidR="008E198F" w:rsidRPr="00926D50" w:rsidRDefault="008E198F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proofErr w:type="gramStart"/>
            <w:r w:rsidRPr="00926D50">
              <w:rPr>
                <w:rFonts w:cstheme="minorHAnsi"/>
                <w:b/>
                <w:bCs/>
                <w:sz w:val="20"/>
                <w:szCs w:val="20"/>
              </w:rPr>
              <w:t>Yes</w:t>
            </w:r>
            <w:proofErr w:type="gramEnd"/>
            <w:r w:rsidRPr="00926D50">
              <w:rPr>
                <w:rFonts w:cstheme="minorHAnsi"/>
                <w:b/>
                <w:bCs/>
                <w:sz w:val="20"/>
                <w:szCs w:val="20"/>
              </w:rPr>
              <w:t>, please explain:</w:t>
            </w:r>
          </w:p>
        </w:tc>
      </w:tr>
      <w:tr w:rsidR="002F0B62" w14:paraId="45D74A62" w14:textId="77777777" w:rsidTr="002F0B62">
        <w:trPr>
          <w:trHeight w:val="581"/>
        </w:trPr>
        <w:tc>
          <w:tcPr>
            <w:tcW w:w="10768" w:type="dxa"/>
            <w:gridSpan w:val="4"/>
            <w:vAlign w:val="center"/>
          </w:tcPr>
          <w:p w14:paraId="67370C14" w14:textId="5BDBBD81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Post you are applying for:</w:t>
            </w:r>
          </w:p>
        </w:tc>
      </w:tr>
    </w:tbl>
    <w:p w14:paraId="0A44A706" w14:textId="5797C2F4" w:rsidR="002F0B62" w:rsidRDefault="002F0B62"/>
    <w:p w14:paraId="4EB65368" w14:textId="4038CFAD" w:rsidR="002F0B62" w:rsidRDefault="002F0B62"/>
    <w:p w14:paraId="0255A3F4" w14:textId="685F24D5" w:rsidR="002F0B62" w:rsidRDefault="002F0B62"/>
    <w:p w14:paraId="7A0A23E5" w14:textId="77777777" w:rsidR="002F0B62" w:rsidRDefault="002F0B62"/>
    <w:p w14:paraId="69D19706" w14:textId="662363B6" w:rsidR="002F0B62" w:rsidRDefault="002F0B62"/>
    <w:tbl>
      <w:tblPr>
        <w:tblStyle w:val="TableGrid"/>
        <w:tblpPr w:leftFromText="180" w:rightFromText="180" w:vertAnchor="text" w:horzAnchor="margin" w:tblpXSpec="center" w:tblpY="117"/>
        <w:tblW w:w="10828" w:type="dxa"/>
        <w:tblLook w:val="04A0" w:firstRow="1" w:lastRow="0" w:firstColumn="1" w:lastColumn="0" w:noHBand="0" w:noVBand="1"/>
      </w:tblPr>
      <w:tblGrid>
        <w:gridCol w:w="3099"/>
        <w:gridCol w:w="1066"/>
        <w:gridCol w:w="1066"/>
        <w:gridCol w:w="2264"/>
        <w:gridCol w:w="1066"/>
        <w:gridCol w:w="2267"/>
      </w:tblGrid>
      <w:tr w:rsidR="002F0B62" w14:paraId="75D9FCFF" w14:textId="77777777" w:rsidTr="009A15A9">
        <w:trPr>
          <w:trHeight w:val="670"/>
        </w:trPr>
        <w:tc>
          <w:tcPr>
            <w:tcW w:w="10828" w:type="dxa"/>
            <w:gridSpan w:val="6"/>
          </w:tcPr>
          <w:p w14:paraId="09A764FD" w14:textId="646BB2AE" w:rsidR="002F0B62" w:rsidRPr="00926D50" w:rsidRDefault="002F0B62" w:rsidP="002F0B62">
            <w:pPr>
              <w:pStyle w:val="ListParagraph"/>
              <w:numPr>
                <w:ilvl w:val="0"/>
                <w:numId w:val="2"/>
              </w:numPr>
              <w:spacing w:before="80"/>
              <w:ind w:left="357" w:hanging="357"/>
              <w:rPr>
                <w:rFonts w:cstheme="minorHAnsi"/>
              </w:rPr>
            </w:pPr>
            <w:r w:rsidRPr="00926D50">
              <w:rPr>
                <w:rFonts w:cstheme="minorHAnsi"/>
                <w:b/>
                <w:bCs/>
              </w:rPr>
              <w:t>EDUCATION AND PROFESSIONAL QUALIFICATIONS</w:t>
            </w:r>
          </w:p>
        </w:tc>
      </w:tr>
      <w:tr w:rsidR="002F0B62" w14:paraId="7BF8E767" w14:textId="77777777" w:rsidTr="009A15A9">
        <w:trPr>
          <w:trHeight w:val="721"/>
        </w:trPr>
        <w:tc>
          <w:tcPr>
            <w:tcW w:w="3099" w:type="dxa"/>
            <w:vAlign w:val="center"/>
          </w:tcPr>
          <w:p w14:paraId="46CBC097" w14:textId="2704162B" w:rsidR="002F0B62" w:rsidRPr="00926D50" w:rsidRDefault="002F0B62" w:rsidP="002F0B6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26D50">
              <w:rPr>
                <w:rFonts w:cstheme="minorHAnsi"/>
                <w:b/>
                <w:bCs/>
                <w:sz w:val="18"/>
                <w:szCs w:val="18"/>
              </w:rPr>
              <w:t>University / Secondary School(s)</w:t>
            </w:r>
          </w:p>
        </w:tc>
        <w:tc>
          <w:tcPr>
            <w:tcW w:w="1066" w:type="dxa"/>
            <w:vAlign w:val="center"/>
          </w:tcPr>
          <w:p w14:paraId="11A847BC" w14:textId="2F1EC20B" w:rsidR="002F0B62" w:rsidRPr="00926D50" w:rsidRDefault="002F0B62" w:rsidP="002F0B6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26D50">
              <w:rPr>
                <w:rFonts w:cstheme="minorHAnsi"/>
                <w:b/>
                <w:bCs/>
                <w:sz w:val="18"/>
                <w:szCs w:val="18"/>
              </w:rPr>
              <w:t>Date from</w:t>
            </w:r>
          </w:p>
        </w:tc>
        <w:tc>
          <w:tcPr>
            <w:tcW w:w="1066" w:type="dxa"/>
            <w:vAlign w:val="center"/>
          </w:tcPr>
          <w:p w14:paraId="7FD4B9D4" w14:textId="7907C17A" w:rsidR="002F0B62" w:rsidRPr="00926D50" w:rsidRDefault="002F0B62" w:rsidP="002F0B6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26D50">
              <w:rPr>
                <w:rFonts w:cstheme="minorHAnsi"/>
                <w:b/>
                <w:bCs/>
                <w:sz w:val="18"/>
                <w:szCs w:val="18"/>
              </w:rPr>
              <w:t>Date to</w:t>
            </w:r>
          </w:p>
        </w:tc>
        <w:tc>
          <w:tcPr>
            <w:tcW w:w="2264" w:type="dxa"/>
            <w:vAlign w:val="center"/>
          </w:tcPr>
          <w:p w14:paraId="289FFB7E" w14:textId="77777777" w:rsidR="002F0B62" w:rsidRPr="00926D50" w:rsidRDefault="002F0B62" w:rsidP="002F0B6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26D50">
              <w:rPr>
                <w:rFonts w:cstheme="minorHAnsi"/>
                <w:b/>
                <w:bCs/>
                <w:sz w:val="18"/>
                <w:szCs w:val="18"/>
              </w:rPr>
              <w:t>Examinations Taken</w:t>
            </w:r>
          </w:p>
          <w:p w14:paraId="1EEA059C" w14:textId="59D3D71C" w:rsidR="002F0B62" w:rsidRPr="00926D50" w:rsidRDefault="002F0B62" w:rsidP="002F0B62">
            <w:pPr>
              <w:rPr>
                <w:rFonts w:cstheme="minorHAnsi"/>
                <w:bCs/>
                <w:sz w:val="18"/>
                <w:szCs w:val="18"/>
              </w:rPr>
            </w:pPr>
            <w:r w:rsidRPr="00926D50">
              <w:rPr>
                <w:rFonts w:cstheme="minorHAnsi"/>
                <w:bCs/>
                <w:sz w:val="18"/>
                <w:szCs w:val="18"/>
              </w:rPr>
              <w:t>(E.g. BA English, A-Level)</w:t>
            </w:r>
          </w:p>
        </w:tc>
        <w:tc>
          <w:tcPr>
            <w:tcW w:w="1066" w:type="dxa"/>
            <w:vAlign w:val="center"/>
          </w:tcPr>
          <w:p w14:paraId="12E5F470" w14:textId="68FE9B83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2267" w:type="dxa"/>
            <w:vAlign w:val="center"/>
          </w:tcPr>
          <w:p w14:paraId="1ADF1A19" w14:textId="6A8BC291" w:rsidR="002F0B62" w:rsidRPr="00926D50" w:rsidRDefault="002F0B62" w:rsidP="002F0B6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Results</w:t>
            </w:r>
          </w:p>
        </w:tc>
      </w:tr>
      <w:tr w:rsidR="002F0B62" w14:paraId="26B6B937" w14:textId="77777777" w:rsidTr="009A15A9">
        <w:trPr>
          <w:trHeight w:val="670"/>
        </w:trPr>
        <w:tc>
          <w:tcPr>
            <w:tcW w:w="3099" w:type="dxa"/>
          </w:tcPr>
          <w:p w14:paraId="16D24EB6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1D224C00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47CA5219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2264" w:type="dxa"/>
          </w:tcPr>
          <w:p w14:paraId="37BC6877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52007FD6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2267" w:type="dxa"/>
          </w:tcPr>
          <w:p w14:paraId="78351014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</w:tr>
      <w:tr w:rsidR="002F0B62" w14:paraId="45EF1C8C" w14:textId="77777777" w:rsidTr="009A15A9">
        <w:trPr>
          <w:trHeight w:val="670"/>
        </w:trPr>
        <w:tc>
          <w:tcPr>
            <w:tcW w:w="3099" w:type="dxa"/>
          </w:tcPr>
          <w:p w14:paraId="4AEC46D3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6565F04E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12C0D082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2264" w:type="dxa"/>
          </w:tcPr>
          <w:p w14:paraId="0A0BBB7C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7F24369F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2267" w:type="dxa"/>
          </w:tcPr>
          <w:p w14:paraId="2B5062E8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</w:tr>
      <w:tr w:rsidR="002F0B62" w14:paraId="01779425" w14:textId="77777777" w:rsidTr="009A15A9">
        <w:trPr>
          <w:trHeight w:val="670"/>
        </w:trPr>
        <w:tc>
          <w:tcPr>
            <w:tcW w:w="3099" w:type="dxa"/>
          </w:tcPr>
          <w:p w14:paraId="0126FE88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4FFF4873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0F8B4198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2264" w:type="dxa"/>
          </w:tcPr>
          <w:p w14:paraId="6C600CAD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3BD34C59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2267" w:type="dxa"/>
          </w:tcPr>
          <w:p w14:paraId="3424C3C8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</w:tr>
      <w:tr w:rsidR="002F0B62" w14:paraId="4A54A356" w14:textId="77777777" w:rsidTr="009A15A9">
        <w:trPr>
          <w:trHeight w:val="721"/>
        </w:trPr>
        <w:tc>
          <w:tcPr>
            <w:tcW w:w="3099" w:type="dxa"/>
          </w:tcPr>
          <w:p w14:paraId="637B03AA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014881C1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55A684C1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2264" w:type="dxa"/>
          </w:tcPr>
          <w:p w14:paraId="703FD06E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</w:tcPr>
          <w:p w14:paraId="5B2BFBFA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  <w:tc>
          <w:tcPr>
            <w:tcW w:w="2267" w:type="dxa"/>
          </w:tcPr>
          <w:p w14:paraId="416E94F0" w14:textId="77777777" w:rsidR="002F0B62" w:rsidRPr="002F0B62" w:rsidRDefault="002F0B62" w:rsidP="002F0B62">
            <w:pPr>
              <w:rPr>
                <w:rFonts w:ascii="Gravity" w:hAnsi="Gravity"/>
                <w:b/>
                <w:bCs/>
                <w:sz w:val="20"/>
                <w:szCs w:val="20"/>
              </w:rPr>
            </w:pPr>
          </w:p>
        </w:tc>
      </w:tr>
    </w:tbl>
    <w:p w14:paraId="18A0BC90" w14:textId="17393728" w:rsidR="002F0B62" w:rsidRDefault="002F0B62"/>
    <w:p w14:paraId="0905BF4B" w14:textId="3C8857D8" w:rsidR="009D41D7" w:rsidRDefault="009D41D7"/>
    <w:p w14:paraId="691FA15D" w14:textId="5D92373D" w:rsidR="009D41D7" w:rsidRDefault="009D41D7"/>
    <w:p w14:paraId="4D5E1309" w14:textId="2D0D29C5" w:rsidR="000F00D5" w:rsidRDefault="000F00D5"/>
    <w:p w14:paraId="6D083AD0" w14:textId="77777777" w:rsidR="000F00D5" w:rsidRDefault="000F00D5"/>
    <w:tbl>
      <w:tblPr>
        <w:tblStyle w:val="TableGrid"/>
        <w:tblpPr w:leftFromText="180" w:rightFromText="180" w:vertAnchor="text" w:horzAnchor="margin" w:tblpXSpec="center" w:tblpY="75"/>
        <w:tblW w:w="10872" w:type="dxa"/>
        <w:tblLook w:val="04A0" w:firstRow="1" w:lastRow="0" w:firstColumn="1" w:lastColumn="0" w:noHBand="0" w:noVBand="1"/>
      </w:tblPr>
      <w:tblGrid>
        <w:gridCol w:w="4100"/>
        <w:gridCol w:w="3386"/>
        <w:gridCol w:w="3386"/>
      </w:tblGrid>
      <w:tr w:rsidR="00840C88" w14:paraId="1DC51C8D" w14:textId="77777777" w:rsidTr="00840C88">
        <w:trPr>
          <w:trHeight w:val="440"/>
        </w:trPr>
        <w:tc>
          <w:tcPr>
            <w:tcW w:w="10872" w:type="dxa"/>
            <w:gridSpan w:val="3"/>
            <w:vAlign w:val="center"/>
          </w:tcPr>
          <w:p w14:paraId="6B044482" w14:textId="700519DD" w:rsidR="00840C88" w:rsidRPr="00926D50" w:rsidRDefault="00E44182" w:rsidP="00840C8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</w:rPr>
            </w:pPr>
            <w:r w:rsidRPr="00926D50">
              <w:rPr>
                <w:rFonts w:cstheme="minorHAnsi"/>
                <w:b/>
                <w:bCs/>
              </w:rPr>
              <w:lastRenderedPageBreak/>
              <w:t>PRESENT / MOST RECENT EMPLOYMENT</w:t>
            </w:r>
          </w:p>
        </w:tc>
      </w:tr>
      <w:tr w:rsidR="009A15A9" w14:paraId="361D98B8" w14:textId="77777777" w:rsidTr="009A15A9">
        <w:trPr>
          <w:trHeight w:val="440"/>
        </w:trPr>
        <w:tc>
          <w:tcPr>
            <w:tcW w:w="4100" w:type="dxa"/>
          </w:tcPr>
          <w:p w14:paraId="261312A2" w14:textId="490AEBA8" w:rsidR="009A15A9" w:rsidRPr="00926D50" w:rsidRDefault="00840C88" w:rsidP="00840C88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Name and </w:t>
            </w:r>
            <w:r w:rsidR="00D2586B" w:rsidRPr="00926D50">
              <w:rPr>
                <w:rFonts w:cstheme="minorHAnsi"/>
                <w:b/>
                <w:bCs/>
                <w:sz w:val="20"/>
                <w:szCs w:val="20"/>
              </w:rPr>
              <w:t>A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ddress of </w:t>
            </w:r>
            <w:r w:rsidR="00D2586B" w:rsidRPr="00926D50">
              <w:rPr>
                <w:rFonts w:cstheme="minorHAnsi"/>
                <w:b/>
                <w:bCs/>
                <w:sz w:val="20"/>
                <w:szCs w:val="20"/>
              </w:rPr>
              <w:t>E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mployer:</w:t>
            </w:r>
          </w:p>
          <w:p w14:paraId="5FF22DA1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9D43A3D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FD03D16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47220B0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BB3A6AD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4C0DB2C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6091EF7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DE5014D" w14:textId="1D21D585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6" w:type="dxa"/>
          </w:tcPr>
          <w:p w14:paraId="456FA3AA" w14:textId="757602D6" w:rsidR="009A15A9" w:rsidRPr="00926D50" w:rsidRDefault="00840C88" w:rsidP="00840C88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Position Held:</w:t>
            </w:r>
          </w:p>
        </w:tc>
        <w:tc>
          <w:tcPr>
            <w:tcW w:w="3386" w:type="dxa"/>
          </w:tcPr>
          <w:p w14:paraId="66E68F8A" w14:textId="5B6217E6" w:rsidR="009A15A9" w:rsidRPr="00926D50" w:rsidRDefault="00840C88" w:rsidP="00840C88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Dates of Employment:</w:t>
            </w:r>
          </w:p>
        </w:tc>
      </w:tr>
      <w:tr w:rsidR="00840C88" w14:paraId="25EDE07A" w14:textId="77777777" w:rsidTr="00D72205">
        <w:trPr>
          <w:trHeight w:val="440"/>
        </w:trPr>
        <w:tc>
          <w:tcPr>
            <w:tcW w:w="10872" w:type="dxa"/>
            <w:gridSpan w:val="3"/>
          </w:tcPr>
          <w:p w14:paraId="4BDB3CE3" w14:textId="29294414" w:rsidR="00840C88" w:rsidRPr="00926D50" w:rsidRDefault="00840C88" w:rsidP="00840C88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Please outline your </w:t>
            </w:r>
            <w:r w:rsidR="00552396" w:rsidRPr="00926D50">
              <w:rPr>
                <w:rFonts w:cstheme="minorHAnsi"/>
                <w:b/>
                <w:bCs/>
                <w:sz w:val="20"/>
                <w:szCs w:val="20"/>
              </w:rPr>
              <w:t xml:space="preserve">duties &amp; 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responsibilities:</w:t>
            </w:r>
          </w:p>
          <w:p w14:paraId="1CE91660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CDA0255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674CA80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9314CBA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0CD6140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CEEBF92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C5D35B3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D3E2603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448D516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A86CC4D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29E6D05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E3E5959" w14:textId="49F4CCB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F5E70B5" w14:textId="77777777" w:rsidR="001B7B5A" w:rsidRPr="00926D50" w:rsidRDefault="001B7B5A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F85F287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1668AF7" w14:textId="28F664CE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40C88" w14:paraId="05F890C4" w14:textId="77777777" w:rsidTr="008C7A76">
        <w:trPr>
          <w:trHeight w:val="440"/>
        </w:trPr>
        <w:tc>
          <w:tcPr>
            <w:tcW w:w="10872" w:type="dxa"/>
            <w:gridSpan w:val="3"/>
          </w:tcPr>
          <w:p w14:paraId="2A8A69F7" w14:textId="5E154A97" w:rsidR="00840C88" w:rsidRPr="00926D50" w:rsidRDefault="008E198F" w:rsidP="00840C88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What is the r</w:t>
            </w:r>
            <w:r w:rsidR="00840C88" w:rsidRPr="00926D50">
              <w:rPr>
                <w:rFonts w:cstheme="minorHAnsi"/>
                <w:b/>
                <w:bCs/>
                <w:sz w:val="20"/>
                <w:szCs w:val="20"/>
              </w:rPr>
              <w:t>eason for leaving or wishing to leave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?</w:t>
            </w:r>
          </w:p>
          <w:p w14:paraId="4F7BF581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5900AA9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323C89B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E910F2E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C569367" w14:textId="77777777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81D454E" w14:textId="7E004B52" w:rsidR="00840C88" w:rsidRPr="00926D50" w:rsidRDefault="00840C88" w:rsidP="009A15A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42001C11" w14:textId="08A1D433" w:rsidR="00840C88" w:rsidRDefault="00840C88"/>
    <w:tbl>
      <w:tblPr>
        <w:tblStyle w:val="TableGrid"/>
        <w:tblpPr w:leftFromText="180" w:rightFromText="180" w:vertAnchor="text" w:horzAnchor="margin" w:tblpXSpec="center" w:tblpY="75"/>
        <w:tblW w:w="10872" w:type="dxa"/>
        <w:tblLook w:val="04A0" w:firstRow="1" w:lastRow="0" w:firstColumn="1" w:lastColumn="0" w:noHBand="0" w:noVBand="1"/>
      </w:tblPr>
      <w:tblGrid>
        <w:gridCol w:w="4100"/>
        <w:gridCol w:w="3386"/>
        <w:gridCol w:w="3386"/>
      </w:tblGrid>
      <w:tr w:rsidR="00840C88" w14:paraId="7AB89D5C" w14:textId="77777777" w:rsidTr="0043059D">
        <w:trPr>
          <w:trHeight w:val="440"/>
        </w:trPr>
        <w:tc>
          <w:tcPr>
            <w:tcW w:w="10872" w:type="dxa"/>
            <w:gridSpan w:val="3"/>
            <w:vAlign w:val="center"/>
          </w:tcPr>
          <w:p w14:paraId="1C12078E" w14:textId="4603F316" w:rsidR="00840C88" w:rsidRPr="00926D50" w:rsidRDefault="00E44182" w:rsidP="0043059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</w:rPr>
            </w:pPr>
            <w:r w:rsidRPr="00926D50">
              <w:rPr>
                <w:rFonts w:cstheme="minorHAnsi"/>
                <w:b/>
                <w:bCs/>
              </w:rPr>
              <w:t>PREVIOUS EMPLOYMENT</w:t>
            </w:r>
          </w:p>
        </w:tc>
      </w:tr>
      <w:tr w:rsidR="00840C88" w14:paraId="22EF351E" w14:textId="77777777" w:rsidTr="001E2343">
        <w:trPr>
          <w:trHeight w:val="1808"/>
        </w:trPr>
        <w:tc>
          <w:tcPr>
            <w:tcW w:w="4100" w:type="dxa"/>
          </w:tcPr>
          <w:p w14:paraId="1779DD44" w14:textId="34EC9419" w:rsidR="00840C88" w:rsidRPr="00926D50" w:rsidRDefault="00840C88" w:rsidP="0043059D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Name and </w:t>
            </w:r>
            <w:r w:rsidR="00D2586B" w:rsidRPr="00926D50">
              <w:rPr>
                <w:rFonts w:cstheme="minorHAnsi"/>
                <w:b/>
                <w:bCs/>
                <w:sz w:val="20"/>
                <w:szCs w:val="20"/>
              </w:rPr>
              <w:t>A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ddress of </w:t>
            </w:r>
            <w:r w:rsidR="00D2586B" w:rsidRPr="00926D50">
              <w:rPr>
                <w:rFonts w:cstheme="minorHAnsi"/>
                <w:b/>
                <w:bCs/>
                <w:sz w:val="20"/>
                <w:szCs w:val="20"/>
              </w:rPr>
              <w:t>E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mployer:</w:t>
            </w:r>
          </w:p>
          <w:p w14:paraId="392A4382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56CA8D8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4963F68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30B69ED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3965F56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AD45E0E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6" w:type="dxa"/>
          </w:tcPr>
          <w:p w14:paraId="60290392" w14:textId="77777777" w:rsidR="00840C88" w:rsidRPr="00926D50" w:rsidRDefault="00840C88" w:rsidP="0043059D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Position Held:</w:t>
            </w:r>
          </w:p>
        </w:tc>
        <w:tc>
          <w:tcPr>
            <w:tcW w:w="3386" w:type="dxa"/>
          </w:tcPr>
          <w:p w14:paraId="207AD2A1" w14:textId="77777777" w:rsidR="00840C88" w:rsidRPr="00926D50" w:rsidRDefault="00840C88" w:rsidP="0043059D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Dates of Employment:</w:t>
            </w:r>
          </w:p>
        </w:tc>
      </w:tr>
      <w:tr w:rsidR="00840C88" w14:paraId="5105E319" w14:textId="77777777" w:rsidTr="001B7B5A">
        <w:trPr>
          <w:trHeight w:val="2678"/>
        </w:trPr>
        <w:tc>
          <w:tcPr>
            <w:tcW w:w="10872" w:type="dxa"/>
            <w:gridSpan w:val="3"/>
          </w:tcPr>
          <w:p w14:paraId="58B91FCD" w14:textId="0509FC7B" w:rsidR="00840C88" w:rsidRPr="00926D50" w:rsidRDefault="00840C88" w:rsidP="001B7B5A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Please outline your</w:t>
            </w:r>
            <w:r w:rsidR="00552396"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duties &amp; responsibilities</w:t>
            </w:r>
            <w:r w:rsidR="00A350B3" w:rsidRPr="00926D50">
              <w:rPr>
                <w:rFonts w:cstheme="minorHAnsi"/>
                <w:b/>
                <w:bCs/>
                <w:sz w:val="20"/>
                <w:szCs w:val="20"/>
              </w:rPr>
              <w:t>:</w:t>
            </w:r>
          </w:p>
        </w:tc>
      </w:tr>
      <w:tr w:rsidR="00840C88" w14:paraId="293701FC" w14:textId="77777777" w:rsidTr="00840C88">
        <w:trPr>
          <w:trHeight w:val="831"/>
        </w:trPr>
        <w:tc>
          <w:tcPr>
            <w:tcW w:w="10872" w:type="dxa"/>
            <w:gridSpan w:val="3"/>
            <w:tcBorders>
              <w:bottom w:val="single" w:sz="4" w:space="0" w:color="auto"/>
            </w:tcBorders>
          </w:tcPr>
          <w:p w14:paraId="69E617F0" w14:textId="0E9D0A60" w:rsidR="00840C88" w:rsidRPr="00926D50" w:rsidRDefault="00840C88" w:rsidP="0043059D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Reason for leaving:</w:t>
            </w:r>
          </w:p>
          <w:p w14:paraId="3B313492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F505E1A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40C88" w:rsidRPr="009A15A9" w14:paraId="4FDF7D7F" w14:textId="77777777" w:rsidTr="00840C88">
        <w:trPr>
          <w:trHeight w:val="2216"/>
        </w:trPr>
        <w:tc>
          <w:tcPr>
            <w:tcW w:w="4100" w:type="dxa"/>
          </w:tcPr>
          <w:p w14:paraId="633700E7" w14:textId="69813B03" w:rsidR="00840C88" w:rsidRPr="00926D50" w:rsidRDefault="00840C88" w:rsidP="0043059D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lastRenderedPageBreak/>
              <w:t xml:space="preserve">Name and </w:t>
            </w:r>
            <w:r w:rsidR="00D2586B" w:rsidRPr="00926D50">
              <w:rPr>
                <w:rFonts w:cstheme="minorHAnsi"/>
                <w:b/>
                <w:bCs/>
                <w:sz w:val="20"/>
                <w:szCs w:val="20"/>
              </w:rPr>
              <w:t>A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ddress of </w:t>
            </w:r>
            <w:r w:rsidR="00D2586B" w:rsidRPr="00926D50">
              <w:rPr>
                <w:rFonts w:cstheme="minorHAnsi"/>
                <w:b/>
                <w:bCs/>
                <w:sz w:val="20"/>
                <w:szCs w:val="20"/>
              </w:rPr>
              <w:t>E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mployer:</w:t>
            </w:r>
          </w:p>
          <w:p w14:paraId="502A8A43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B071F35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B44F931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018847A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79EEE3A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725D97F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6" w:type="dxa"/>
          </w:tcPr>
          <w:p w14:paraId="1215C058" w14:textId="77777777" w:rsidR="00840C88" w:rsidRPr="00926D50" w:rsidRDefault="00840C88" w:rsidP="0043059D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Position Held:</w:t>
            </w:r>
          </w:p>
        </w:tc>
        <w:tc>
          <w:tcPr>
            <w:tcW w:w="3386" w:type="dxa"/>
          </w:tcPr>
          <w:p w14:paraId="6780B653" w14:textId="77777777" w:rsidR="00840C88" w:rsidRPr="00926D50" w:rsidRDefault="00840C88" w:rsidP="0043059D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Dates of Employment:</w:t>
            </w:r>
          </w:p>
        </w:tc>
      </w:tr>
      <w:tr w:rsidR="00840C88" w:rsidRPr="009A15A9" w14:paraId="75A0D9F7" w14:textId="77777777" w:rsidTr="00840C88">
        <w:trPr>
          <w:trHeight w:val="2815"/>
        </w:trPr>
        <w:tc>
          <w:tcPr>
            <w:tcW w:w="10872" w:type="dxa"/>
            <w:gridSpan w:val="3"/>
          </w:tcPr>
          <w:p w14:paraId="4BDE47D4" w14:textId="6DBB442E" w:rsidR="00840C88" w:rsidRPr="00926D50" w:rsidRDefault="00840C88" w:rsidP="0043059D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Please outline your</w:t>
            </w:r>
            <w:r w:rsidR="00A350B3"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duties &amp; responsibilities:</w:t>
            </w:r>
          </w:p>
          <w:p w14:paraId="29766FED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FB09DC1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40C88" w:rsidRPr="009A15A9" w14:paraId="51038509" w14:textId="77777777" w:rsidTr="0043059D">
        <w:trPr>
          <w:trHeight w:val="831"/>
        </w:trPr>
        <w:tc>
          <w:tcPr>
            <w:tcW w:w="10872" w:type="dxa"/>
            <w:gridSpan w:val="3"/>
          </w:tcPr>
          <w:p w14:paraId="36D6C54D" w14:textId="77777777" w:rsidR="00840C88" w:rsidRPr="00926D50" w:rsidRDefault="00840C88" w:rsidP="0043059D">
            <w:pPr>
              <w:spacing w:before="4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Reason for leaving:</w:t>
            </w:r>
          </w:p>
          <w:p w14:paraId="685BFC74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BF0D40B" w14:textId="77777777" w:rsidR="00840C88" w:rsidRPr="00926D50" w:rsidRDefault="00840C88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0F3C7BB4" w14:textId="349FF7D2" w:rsidR="00732CC3" w:rsidRDefault="00732CC3" w:rsidP="00840C88"/>
    <w:p w14:paraId="77F3003D" w14:textId="11979696" w:rsidR="00732CC3" w:rsidRDefault="00732CC3"/>
    <w:tbl>
      <w:tblPr>
        <w:tblStyle w:val="TableGrid"/>
        <w:tblpPr w:leftFromText="180" w:rightFromText="180" w:vertAnchor="text" w:horzAnchor="margin" w:tblpXSpec="center" w:tblpY="75"/>
        <w:tblW w:w="10872" w:type="dxa"/>
        <w:tblLook w:val="04A0" w:firstRow="1" w:lastRow="0" w:firstColumn="1" w:lastColumn="0" w:noHBand="0" w:noVBand="1"/>
      </w:tblPr>
      <w:tblGrid>
        <w:gridCol w:w="10872"/>
      </w:tblGrid>
      <w:tr w:rsidR="00261654" w14:paraId="3EFEE0D2" w14:textId="77777777" w:rsidTr="0043059D">
        <w:trPr>
          <w:trHeight w:val="440"/>
        </w:trPr>
        <w:tc>
          <w:tcPr>
            <w:tcW w:w="10872" w:type="dxa"/>
            <w:vAlign w:val="center"/>
          </w:tcPr>
          <w:p w14:paraId="1AB57965" w14:textId="7421A403" w:rsidR="00261654" w:rsidRPr="000122E5" w:rsidRDefault="00A350B3" w:rsidP="0043059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</w:rPr>
            </w:pPr>
            <w:r w:rsidRPr="000122E5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r w:rsidR="00E44182" w:rsidRPr="000122E5">
              <w:rPr>
                <w:rFonts w:cstheme="minorHAnsi"/>
                <w:b/>
                <w:bCs/>
              </w:rPr>
              <w:t>TELL US ABOUT YOURSELF</w:t>
            </w:r>
          </w:p>
        </w:tc>
      </w:tr>
      <w:tr w:rsidR="00261654" w14:paraId="4C53B3CA" w14:textId="77777777" w:rsidTr="0043059D">
        <w:trPr>
          <w:trHeight w:val="2817"/>
        </w:trPr>
        <w:tc>
          <w:tcPr>
            <w:tcW w:w="10872" w:type="dxa"/>
          </w:tcPr>
          <w:p w14:paraId="0CA99923" w14:textId="57B7D19A" w:rsidR="00261654" w:rsidRPr="0061031B" w:rsidRDefault="00303017" w:rsidP="00303017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  <w:r w:rsidRPr="0061031B">
              <w:rPr>
                <w:rFonts w:cstheme="minorHAnsi"/>
                <w:b/>
                <w:bCs/>
                <w:sz w:val="22"/>
                <w:szCs w:val="22"/>
              </w:rPr>
              <w:t xml:space="preserve">Please tell us about your spiritual journey to date, mentioning people, books, and events that have </w:t>
            </w:r>
            <w:r w:rsidR="00043248">
              <w:rPr>
                <w:rFonts w:cstheme="minorHAnsi"/>
                <w:b/>
                <w:bCs/>
                <w:sz w:val="22"/>
                <w:szCs w:val="22"/>
              </w:rPr>
              <w:t>played a significant part</w:t>
            </w:r>
            <w:r w:rsidRPr="0061031B">
              <w:rPr>
                <w:rFonts w:cstheme="minorHAnsi"/>
                <w:b/>
                <w:bCs/>
                <w:sz w:val="22"/>
                <w:szCs w:val="22"/>
              </w:rPr>
              <w:t>.</w:t>
            </w:r>
          </w:p>
          <w:p w14:paraId="6A975DF8" w14:textId="4BFCD852" w:rsidR="00261654" w:rsidRPr="0061031B" w:rsidRDefault="00261654" w:rsidP="0043059D">
            <w:pPr>
              <w:rPr>
                <w:rFonts w:cstheme="minorHAnsi"/>
                <w:b/>
                <w:bCs/>
                <w:sz w:val="21"/>
                <w:szCs w:val="21"/>
              </w:rPr>
            </w:pPr>
          </w:p>
          <w:p w14:paraId="3E03AAD7" w14:textId="2DBDC6E9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4849316" w14:textId="4D0BA6E8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30EEC0B" w14:textId="7E82530F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8B96A52" w14:textId="2C30C001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542B5A3" w14:textId="4B3F0ECC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D27871E" w14:textId="00777008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1118620" w14:textId="18533B57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C18430B" w14:textId="59D0E4A8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DE0F984" w14:textId="7AD119C9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2D7363F" w14:textId="5548DD09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7548D6A" w14:textId="31C211F8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D383799" w14:textId="70B9E6FC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6DF3BDF" w14:textId="5D08AA42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078946C" w14:textId="1CE2C309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260F4E7" w14:textId="1CA02A72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78919CD" w14:textId="71AFA4C3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A50BE21" w14:textId="069AEA68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01F5959" w14:textId="4DB35C56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4EA2123" w14:textId="55063865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AAE5E1E" w14:textId="3E5DA686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9CA45A9" w14:textId="4FDF3C36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215B8F6" w14:textId="56658AEF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08FDD4D" w14:textId="3E5E5027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335C29B" w14:textId="0077975E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6F6A993" w14:textId="3FD41743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68D46C9" w14:textId="34E15C4B" w:rsidR="00261654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C82C1D2" w14:textId="77777777" w:rsidR="000C1923" w:rsidRDefault="000C1923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5DE9638" w14:textId="77777777" w:rsidR="000C1923" w:rsidRDefault="000C1923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50AF707" w14:textId="77777777" w:rsidR="000C1923" w:rsidRPr="000122E5" w:rsidRDefault="000C1923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189434C" w14:textId="59E7835D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DB177F4" w14:textId="77777777" w:rsidR="00261654" w:rsidRPr="000122E5" w:rsidRDefault="00261654" w:rsidP="0043059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1B7B5A" w:rsidRPr="009A15A9" w14:paraId="78A10491" w14:textId="77777777" w:rsidTr="00261654">
        <w:trPr>
          <w:trHeight w:val="623"/>
        </w:trPr>
        <w:tc>
          <w:tcPr>
            <w:tcW w:w="10872" w:type="dxa"/>
            <w:tcBorders>
              <w:left w:val="single" w:sz="4" w:space="0" w:color="auto"/>
              <w:right w:val="single" w:sz="4" w:space="0" w:color="auto"/>
            </w:tcBorders>
          </w:tcPr>
          <w:p w14:paraId="79F4F673" w14:textId="77777777" w:rsidR="006E4ECE" w:rsidRPr="00746C99" w:rsidRDefault="006E4ECE" w:rsidP="006E4ECE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  <w:r w:rsidRPr="00746C99">
              <w:rPr>
                <w:rFonts w:cstheme="minorHAnsi"/>
                <w:b/>
                <w:bCs/>
                <w:sz w:val="22"/>
                <w:szCs w:val="22"/>
              </w:rPr>
              <w:lastRenderedPageBreak/>
              <w:t>Please describe how you fulfil the requirements for this position and what you would bring to it. Please mention any relevant previous experience you have working with young people.</w:t>
            </w:r>
          </w:p>
          <w:p w14:paraId="5058068A" w14:textId="5BFFC541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E3F48BE" w14:textId="5CD6A412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1613AE7" w14:textId="7A1D8D20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5ABC0354" w14:textId="79D88D59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03B37563" w14:textId="16AB19BB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D06C857" w14:textId="48408E4B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6F9FA12B" w14:textId="59F6EB3A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0AAEC9B" w14:textId="6843DCA9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C2777AF" w14:textId="1195661A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2B7A9B89" w14:textId="19AD9111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2A2F8CB" w14:textId="77777777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1B040E14" w14:textId="77777777" w:rsidR="000C1923" w:rsidRPr="00746C99" w:rsidRDefault="000C1923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051794A3" w14:textId="7E05251A" w:rsidR="009D41D7" w:rsidRPr="00746C99" w:rsidRDefault="009D41D7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266D5946" w14:textId="77777777" w:rsidR="00926D50" w:rsidRPr="00746C99" w:rsidRDefault="00926D50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D0E98C7" w14:textId="77777777" w:rsidR="009D41D7" w:rsidRPr="00746C99" w:rsidRDefault="009D41D7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A3618AC" w14:textId="77777777" w:rsidR="001B7B5A" w:rsidRPr="00746C99" w:rsidRDefault="001B7B5A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5B7A30A0" w14:textId="77777777" w:rsidR="007027E1" w:rsidRPr="00746C99" w:rsidRDefault="007027E1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A7A15BF" w14:textId="6FC52C01" w:rsidR="000F00D5" w:rsidRPr="00746C99" w:rsidRDefault="000F00D5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1B7B5A" w:rsidRPr="009A15A9" w14:paraId="372E9458" w14:textId="77777777" w:rsidTr="00261654">
        <w:trPr>
          <w:trHeight w:val="623"/>
        </w:trPr>
        <w:tc>
          <w:tcPr>
            <w:tcW w:w="10872" w:type="dxa"/>
            <w:tcBorders>
              <w:left w:val="single" w:sz="4" w:space="0" w:color="auto"/>
              <w:right w:val="single" w:sz="4" w:space="0" w:color="auto"/>
            </w:tcBorders>
          </w:tcPr>
          <w:p w14:paraId="6AD9A5FC" w14:textId="4A3FF446" w:rsidR="0075777D" w:rsidRPr="0075777D" w:rsidRDefault="0075777D" w:rsidP="0075777D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  <w:r w:rsidRPr="0075777D">
              <w:rPr>
                <w:rFonts w:cstheme="minorHAnsi"/>
                <w:b/>
                <w:bCs/>
                <w:sz w:val="22"/>
                <w:szCs w:val="22"/>
              </w:rPr>
              <w:t xml:space="preserve">Why do you want to work at </w:t>
            </w:r>
            <w:r w:rsidR="00465225">
              <w:rPr>
                <w:rFonts w:cstheme="minorHAnsi"/>
                <w:b/>
                <w:bCs/>
                <w:sz w:val="22"/>
                <w:szCs w:val="22"/>
              </w:rPr>
              <w:t>Christ Church</w:t>
            </w:r>
            <w:r w:rsidRPr="0075777D">
              <w:rPr>
                <w:rFonts w:cstheme="minorHAnsi"/>
                <w:b/>
                <w:bCs/>
                <w:sz w:val="22"/>
                <w:szCs w:val="22"/>
              </w:rPr>
              <w:t xml:space="preserve"> and what is it about this opportunity that most excites you? What would you be most hoping for in working for </w:t>
            </w:r>
            <w:r w:rsidR="00465225">
              <w:rPr>
                <w:rFonts w:cstheme="minorHAnsi"/>
                <w:b/>
                <w:bCs/>
                <w:sz w:val="22"/>
                <w:szCs w:val="22"/>
              </w:rPr>
              <w:t>Christ Church</w:t>
            </w:r>
            <w:r w:rsidRPr="0075777D">
              <w:rPr>
                <w:rFonts w:cstheme="minorHAnsi"/>
                <w:b/>
                <w:bCs/>
                <w:sz w:val="22"/>
                <w:szCs w:val="22"/>
              </w:rPr>
              <w:t>?</w:t>
            </w:r>
          </w:p>
          <w:p w14:paraId="4475415C" w14:textId="77777777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54B7B4F" w14:textId="77777777" w:rsidR="001B7B5A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6015B06F" w14:textId="77777777" w:rsidR="000C1923" w:rsidRPr="00746C99" w:rsidRDefault="000C1923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43503D6" w14:textId="77777777" w:rsidR="001B7B5A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080AC88" w14:textId="77777777" w:rsidR="000C1923" w:rsidRPr="00746C99" w:rsidRDefault="000C1923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80C67C0" w14:textId="77777777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70C1267" w14:textId="77777777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375A695" w14:textId="77777777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1315000A" w14:textId="77777777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082BA0A1" w14:textId="77777777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12DFD8D" w14:textId="77777777" w:rsidR="001B7B5A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1FE2EDE8" w14:textId="77777777" w:rsidR="000C1923" w:rsidRDefault="000C1923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6D81C546" w14:textId="77777777" w:rsidR="000C1923" w:rsidRPr="00746C99" w:rsidRDefault="000C1923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23B9671" w14:textId="77777777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8E9CDFE" w14:textId="77777777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1B8E2503" w14:textId="030744DF" w:rsidR="001B7B5A" w:rsidRPr="00746C99" w:rsidRDefault="001B7B5A" w:rsidP="001B7B5A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1B7B5A" w:rsidRPr="009A15A9" w14:paraId="6952FBF1" w14:textId="77777777" w:rsidTr="00261654">
        <w:trPr>
          <w:trHeight w:val="623"/>
        </w:trPr>
        <w:tc>
          <w:tcPr>
            <w:tcW w:w="10872" w:type="dxa"/>
            <w:tcBorders>
              <w:left w:val="single" w:sz="4" w:space="0" w:color="auto"/>
              <w:right w:val="single" w:sz="4" w:space="0" w:color="auto"/>
            </w:tcBorders>
          </w:tcPr>
          <w:p w14:paraId="7EA3325B" w14:textId="29341929" w:rsidR="001B7B5A" w:rsidRPr="00746C99" w:rsidRDefault="00D65DD5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  <w:r w:rsidRPr="00746C99">
              <w:rPr>
                <w:rFonts w:cstheme="minorHAnsi"/>
                <w:b/>
                <w:bCs/>
                <w:sz w:val="22"/>
                <w:szCs w:val="22"/>
              </w:rPr>
              <w:t>How would a close friend describe you and how would a friendly critic describe you?</w:t>
            </w:r>
          </w:p>
          <w:p w14:paraId="36BD91DB" w14:textId="77777777" w:rsidR="001B7B5A" w:rsidRPr="00746C99" w:rsidRDefault="001B7B5A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7E6878B" w14:textId="77777777" w:rsidR="00D35EFE" w:rsidRPr="00746C99" w:rsidRDefault="00D35EFE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5350DB5F" w14:textId="77777777" w:rsidR="00D35EFE" w:rsidRPr="00746C99" w:rsidRDefault="00D35EFE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D349EC6" w14:textId="77777777" w:rsidR="00D35EFE" w:rsidRPr="00746C99" w:rsidRDefault="00D35EFE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5797B987" w14:textId="77777777" w:rsidR="00D35EFE" w:rsidRPr="00746C99" w:rsidRDefault="00D35EFE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3CB67A4" w14:textId="77777777" w:rsidR="00D35EFE" w:rsidRPr="00746C99" w:rsidRDefault="00D35EFE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1C273A7" w14:textId="77777777" w:rsidR="00D35EFE" w:rsidRPr="00746C99" w:rsidRDefault="00D35EFE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A63D8F3" w14:textId="77777777" w:rsidR="00746C99" w:rsidRPr="00746C99" w:rsidRDefault="00746C99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07D3DB57" w14:textId="77777777" w:rsidR="00D35EFE" w:rsidRPr="00746C99" w:rsidRDefault="00D35EFE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6A348A4" w14:textId="77777777" w:rsidR="00D35EFE" w:rsidRPr="00746C99" w:rsidRDefault="00D35EFE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2E986E8E" w14:textId="77777777" w:rsidR="00D35EFE" w:rsidRPr="00746C99" w:rsidRDefault="00D35EFE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0F05B73B" w14:textId="77777777" w:rsidR="001B7B5A" w:rsidRPr="00746C99" w:rsidRDefault="001B7B5A" w:rsidP="00261654">
            <w:pPr>
              <w:spacing w:before="4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7C67FF" w:rsidRPr="009A15A9" w14:paraId="535A3936" w14:textId="77777777" w:rsidTr="00261654">
        <w:trPr>
          <w:trHeight w:val="623"/>
        </w:trPr>
        <w:tc>
          <w:tcPr>
            <w:tcW w:w="10872" w:type="dxa"/>
            <w:tcBorders>
              <w:left w:val="single" w:sz="4" w:space="0" w:color="auto"/>
              <w:right w:val="single" w:sz="4" w:space="0" w:color="auto"/>
            </w:tcBorders>
          </w:tcPr>
          <w:p w14:paraId="1BB2B6B3" w14:textId="4FE97337" w:rsidR="00D35EFE" w:rsidRPr="00746C99" w:rsidRDefault="00E075F0" w:rsidP="00D35EFE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lastRenderedPageBreak/>
              <w:t>If you were looking for a new church, describe the kind of church you would be looking for and why?</w:t>
            </w:r>
          </w:p>
          <w:p w14:paraId="3708B0E2" w14:textId="77777777" w:rsidR="007C67FF" w:rsidRPr="00746C99" w:rsidRDefault="007C67FF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5AD071D1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08B6287E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E4F6809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0FA3B2D" w14:textId="77777777" w:rsidR="00D35EFE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C41CC11" w14:textId="77777777" w:rsidR="002855F0" w:rsidRDefault="002855F0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5EEC522F" w14:textId="77777777" w:rsidR="002855F0" w:rsidRDefault="002855F0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18294134" w14:textId="77777777" w:rsidR="002855F0" w:rsidRPr="00746C99" w:rsidRDefault="002855F0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22AF5841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236CD1CF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0DC507A2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602BC58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7D95375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1875BE8" w14:textId="77777777" w:rsidR="00D35EFE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D2CFAB7" w14:textId="77777777" w:rsidR="000C1923" w:rsidRDefault="000C1923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3D8EC4B" w14:textId="77777777" w:rsidR="000C1923" w:rsidRPr="00746C99" w:rsidRDefault="000C1923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53B48B05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2BA2C860" w14:textId="77777777" w:rsidR="00D35EFE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EDAE25E" w14:textId="77777777" w:rsidR="00746C99" w:rsidRDefault="00746C99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05DD0D0F" w14:textId="77777777" w:rsidR="00746C99" w:rsidRPr="00746C99" w:rsidRDefault="00746C99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580547B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9C27683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7449EEC7" w14:textId="77777777" w:rsidR="00D35EFE" w:rsidRPr="00746C99" w:rsidRDefault="00D35EFE" w:rsidP="007C67FF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D35EFE" w:rsidRPr="009A15A9" w14:paraId="47BA2C0F" w14:textId="77777777" w:rsidTr="00261654">
        <w:trPr>
          <w:trHeight w:val="623"/>
        </w:trPr>
        <w:tc>
          <w:tcPr>
            <w:tcW w:w="10872" w:type="dxa"/>
            <w:tcBorders>
              <w:left w:val="single" w:sz="4" w:space="0" w:color="auto"/>
              <w:right w:val="single" w:sz="4" w:space="0" w:color="auto"/>
            </w:tcBorders>
          </w:tcPr>
          <w:p w14:paraId="46BFB5E1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  <w:r w:rsidRPr="00746C99">
              <w:rPr>
                <w:rFonts w:cstheme="minorHAnsi"/>
                <w:b/>
                <w:bCs/>
                <w:sz w:val="22"/>
                <w:szCs w:val="22"/>
                <w:lang w:val="en-US"/>
              </w:rPr>
              <w:t>What does your dream youth ministry look like?</w:t>
            </w:r>
          </w:p>
          <w:p w14:paraId="1010F31A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53E4D942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104E4056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14A708A7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1455D5C0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635422A2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7801AB1E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11922BAE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054ED52A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0ADB4D21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708C8736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660214EB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2EEBF6F3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5E2B5606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2B0D7998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44295927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28DD0FFF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089EFFCE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57F483C7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237836BC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72518D91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465289E3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4DE30F0D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1289920F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39187066" w14:textId="77777777" w:rsid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46BB810C" w14:textId="77777777" w:rsidR="002855F0" w:rsidRDefault="002855F0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1092AA05" w14:textId="77777777" w:rsidR="00746C99" w:rsidRPr="00746C99" w:rsidRDefault="00746C99" w:rsidP="00746C99">
            <w:pPr>
              <w:widowControl w:val="0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  <w:p w14:paraId="660422DB" w14:textId="77777777" w:rsidR="00D35EFE" w:rsidRPr="00746C99" w:rsidRDefault="00D35EFE" w:rsidP="00D35EFE">
            <w:pPr>
              <w:widowControl w:val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</w:tbl>
    <w:p w14:paraId="6ACC2478" w14:textId="5EF66A6B" w:rsidR="004D51FD" w:rsidRDefault="004D51FD" w:rsidP="00840C88"/>
    <w:p w14:paraId="2E5D78F1" w14:textId="77777777" w:rsidR="002B19F1" w:rsidRDefault="002B19F1" w:rsidP="00840C88">
      <w:pPr>
        <w:rPr>
          <w:sz w:val="28"/>
          <w:szCs w:val="28"/>
        </w:rPr>
      </w:pPr>
    </w:p>
    <w:p w14:paraId="3176A6B5" w14:textId="77777777" w:rsidR="000C1923" w:rsidRDefault="000C1923" w:rsidP="00840C88">
      <w:pPr>
        <w:rPr>
          <w:sz w:val="28"/>
          <w:szCs w:val="28"/>
        </w:rPr>
      </w:pPr>
    </w:p>
    <w:p w14:paraId="30C57ED9" w14:textId="77777777" w:rsidR="000C1923" w:rsidRPr="002B19F1" w:rsidRDefault="000C1923" w:rsidP="00840C88">
      <w:pPr>
        <w:rPr>
          <w:sz w:val="28"/>
          <w:szCs w:val="28"/>
        </w:rPr>
      </w:pPr>
    </w:p>
    <w:tbl>
      <w:tblPr>
        <w:tblStyle w:val="TableGrid"/>
        <w:tblW w:w="10834" w:type="dxa"/>
        <w:tblInd w:w="-535" w:type="dxa"/>
        <w:tblLook w:val="04A0" w:firstRow="1" w:lastRow="0" w:firstColumn="1" w:lastColumn="0" w:noHBand="0" w:noVBand="1"/>
      </w:tblPr>
      <w:tblGrid>
        <w:gridCol w:w="3932"/>
        <w:gridCol w:w="2127"/>
        <w:gridCol w:w="2126"/>
        <w:gridCol w:w="2649"/>
      </w:tblGrid>
      <w:tr w:rsidR="002B19F1" w:rsidRPr="002B19F1" w14:paraId="11FC2EDA" w14:textId="77777777" w:rsidTr="002C0D7B">
        <w:trPr>
          <w:trHeight w:val="355"/>
        </w:trPr>
        <w:tc>
          <w:tcPr>
            <w:tcW w:w="10834" w:type="dxa"/>
            <w:gridSpan w:val="4"/>
          </w:tcPr>
          <w:p w14:paraId="08933245" w14:textId="0552BA4A" w:rsidR="002B19F1" w:rsidRPr="00926D50" w:rsidRDefault="00E44182" w:rsidP="002B19F1">
            <w:pPr>
              <w:pStyle w:val="ListParagraph"/>
              <w:numPr>
                <w:ilvl w:val="0"/>
                <w:numId w:val="2"/>
              </w:numPr>
              <w:spacing w:before="80" w:after="80"/>
              <w:ind w:left="357" w:hanging="357"/>
              <w:rPr>
                <w:rFonts w:cstheme="minorHAnsi"/>
                <w:b/>
                <w:bCs/>
              </w:rPr>
            </w:pPr>
            <w:r w:rsidRPr="00926D50">
              <w:rPr>
                <w:rFonts w:cstheme="minorHAnsi"/>
                <w:b/>
                <w:bCs/>
              </w:rPr>
              <w:lastRenderedPageBreak/>
              <w:t>OTHER INFORMATION</w:t>
            </w:r>
          </w:p>
        </w:tc>
      </w:tr>
      <w:tr w:rsidR="002B19F1" w:rsidRPr="002B19F1" w14:paraId="3D8CD0CD" w14:textId="77777777" w:rsidTr="00B86636">
        <w:trPr>
          <w:trHeight w:val="355"/>
        </w:trPr>
        <w:tc>
          <w:tcPr>
            <w:tcW w:w="3932" w:type="dxa"/>
            <w:tcBorders>
              <w:right w:val="nil"/>
            </w:tcBorders>
            <w:vAlign w:val="center"/>
          </w:tcPr>
          <w:p w14:paraId="71858476" w14:textId="77777777" w:rsidR="002B19F1" w:rsidRPr="00926D50" w:rsidRDefault="00A350B3" w:rsidP="00B86636">
            <w:pPr>
              <w:spacing w:beforeLines="80" w:before="192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Do you hold a current UK driving license?</w:t>
            </w:r>
          </w:p>
          <w:p w14:paraId="129E1400" w14:textId="6843E1CB" w:rsidR="00A350B3" w:rsidRPr="00926D50" w:rsidRDefault="00A350B3" w:rsidP="00B86636">
            <w:pPr>
              <w:spacing w:beforeLines="80" w:before="192" w:after="80"/>
              <w:rPr>
                <w:rFonts w:cstheme="minorHAnsi"/>
                <w:b/>
                <w:bCs/>
                <w:i/>
                <w:i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>This is not a requirement of the role</w:t>
            </w:r>
          </w:p>
        </w:tc>
        <w:tc>
          <w:tcPr>
            <w:tcW w:w="2127" w:type="dxa"/>
            <w:tcBorders>
              <w:left w:val="nil"/>
            </w:tcBorders>
            <w:vAlign w:val="center"/>
          </w:tcPr>
          <w:p w14:paraId="5571FD52" w14:textId="314B2BA1" w:rsidR="002B19F1" w:rsidRPr="00926D50" w:rsidRDefault="002B19F1" w:rsidP="00B86636">
            <w:pPr>
              <w:spacing w:beforeLines="80" w:before="192" w:after="8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tcBorders>
              <w:right w:val="nil"/>
            </w:tcBorders>
            <w:vAlign w:val="center"/>
          </w:tcPr>
          <w:p w14:paraId="11100AE8" w14:textId="32265D20" w:rsidR="002B19F1" w:rsidRPr="00926D50" w:rsidRDefault="00A350B3" w:rsidP="00B86636">
            <w:pPr>
              <w:spacing w:beforeLines="80" w:before="192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sz w:val="20"/>
                <w:szCs w:val="20"/>
              </w:rPr>
              <w:t xml:space="preserve">   Yes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 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    </w:t>
            </w:r>
            <w:r w:rsidRPr="00926D50">
              <w:rPr>
                <w:rFonts w:cstheme="minorHAnsi"/>
                <w:sz w:val="20"/>
                <w:szCs w:val="20"/>
              </w:rPr>
              <w:t xml:space="preserve">No </w:t>
            </w:r>
            <w:r w:rsidRPr="00926D50">
              <w:rPr>
                <w:rFonts w:cstheme="minorHAnsi"/>
                <w:sz w:val="22"/>
                <w:szCs w:val="22"/>
              </w:rPr>
              <w:t xml:space="preserve"> 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="00926D50"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</w:p>
        </w:tc>
        <w:tc>
          <w:tcPr>
            <w:tcW w:w="2649" w:type="dxa"/>
            <w:tcBorders>
              <w:left w:val="nil"/>
              <w:bottom w:val="single" w:sz="4" w:space="0" w:color="auto"/>
            </w:tcBorders>
            <w:vAlign w:val="center"/>
          </w:tcPr>
          <w:p w14:paraId="2F7F3123" w14:textId="2520D80E" w:rsidR="002B19F1" w:rsidRPr="00926D50" w:rsidRDefault="002B19F1" w:rsidP="00B86636">
            <w:pPr>
              <w:spacing w:beforeLines="80" w:before="192" w:after="8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86636" w:rsidRPr="002B19F1" w14:paraId="0F3E5C63" w14:textId="77777777" w:rsidTr="00B86636">
        <w:trPr>
          <w:trHeight w:val="355"/>
        </w:trPr>
        <w:tc>
          <w:tcPr>
            <w:tcW w:w="8185" w:type="dxa"/>
            <w:gridSpan w:val="3"/>
            <w:tcBorders>
              <w:right w:val="nil"/>
            </w:tcBorders>
            <w:vAlign w:val="center"/>
          </w:tcPr>
          <w:p w14:paraId="67BBDF35" w14:textId="1FD04365" w:rsidR="00B86636" w:rsidRPr="00926D50" w:rsidRDefault="00B86636" w:rsidP="00B86636">
            <w:pPr>
              <w:spacing w:beforeLines="80" w:before="192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Do you consider yourself to be disabled under the Equality Act 2010?</w:t>
            </w:r>
          </w:p>
        </w:tc>
        <w:tc>
          <w:tcPr>
            <w:tcW w:w="2649" w:type="dxa"/>
            <w:tcBorders>
              <w:left w:val="nil"/>
              <w:bottom w:val="single" w:sz="4" w:space="0" w:color="auto"/>
            </w:tcBorders>
            <w:vAlign w:val="center"/>
          </w:tcPr>
          <w:p w14:paraId="2D6ED06B" w14:textId="7D988FBA" w:rsidR="00B86636" w:rsidRPr="00926D50" w:rsidRDefault="00B86636" w:rsidP="00B86636">
            <w:pPr>
              <w:spacing w:beforeLines="80" w:before="192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sz w:val="20"/>
                <w:szCs w:val="20"/>
              </w:rPr>
              <w:t xml:space="preserve">   Yes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 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    </w:t>
            </w:r>
            <w:r w:rsidRPr="00926D50">
              <w:rPr>
                <w:rFonts w:cstheme="minorHAnsi"/>
                <w:sz w:val="20"/>
                <w:szCs w:val="20"/>
              </w:rPr>
              <w:t xml:space="preserve">No </w:t>
            </w:r>
            <w:r w:rsidRPr="00926D50">
              <w:rPr>
                <w:rFonts w:cstheme="minorHAnsi"/>
                <w:sz w:val="22"/>
                <w:szCs w:val="22"/>
              </w:rPr>
              <w:t xml:space="preserve"> 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</w:p>
        </w:tc>
      </w:tr>
      <w:tr w:rsidR="00B86636" w:rsidRPr="002B19F1" w14:paraId="3D13ED61" w14:textId="77777777" w:rsidTr="00B86636">
        <w:trPr>
          <w:trHeight w:val="355"/>
        </w:trPr>
        <w:tc>
          <w:tcPr>
            <w:tcW w:w="8185" w:type="dxa"/>
            <w:gridSpan w:val="3"/>
            <w:tcBorders>
              <w:right w:val="nil"/>
            </w:tcBorders>
            <w:vAlign w:val="center"/>
          </w:tcPr>
          <w:p w14:paraId="29304CBB" w14:textId="7B81A25F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If invited for </w:t>
            </w:r>
            <w:r w:rsidR="00D2586B" w:rsidRPr="00926D50">
              <w:rPr>
                <w:rFonts w:cstheme="minorHAnsi"/>
                <w:b/>
                <w:bCs/>
                <w:sz w:val="20"/>
                <w:szCs w:val="20"/>
              </w:rPr>
              <w:t xml:space="preserve">an </w:t>
            </w:r>
            <w:r w:rsidR="00715C31" w:rsidRPr="00926D50">
              <w:rPr>
                <w:rFonts w:cstheme="minorHAnsi"/>
                <w:b/>
                <w:bCs/>
                <w:sz w:val="20"/>
                <w:szCs w:val="20"/>
              </w:rPr>
              <w:t>interview,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do you require any assistance/adaptations to help you attend?</w:t>
            </w:r>
          </w:p>
        </w:tc>
        <w:tc>
          <w:tcPr>
            <w:tcW w:w="2649" w:type="dxa"/>
            <w:tcBorders>
              <w:left w:val="nil"/>
            </w:tcBorders>
            <w:vAlign w:val="center"/>
          </w:tcPr>
          <w:p w14:paraId="3CFC7B53" w14:textId="01906ACE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sz w:val="20"/>
                <w:szCs w:val="20"/>
              </w:rPr>
              <w:t xml:space="preserve">   Yes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 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    </w:t>
            </w:r>
            <w:r w:rsidRPr="00926D50">
              <w:rPr>
                <w:rFonts w:cstheme="minorHAnsi"/>
                <w:sz w:val="20"/>
                <w:szCs w:val="20"/>
              </w:rPr>
              <w:t xml:space="preserve">No </w:t>
            </w:r>
            <w:r w:rsidRPr="00926D50">
              <w:rPr>
                <w:rFonts w:cstheme="minorHAnsi"/>
                <w:sz w:val="22"/>
                <w:szCs w:val="22"/>
              </w:rPr>
              <w:t xml:space="preserve"> 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</w:p>
        </w:tc>
      </w:tr>
      <w:tr w:rsidR="00B86636" w:rsidRPr="002B19F1" w14:paraId="786D8C0A" w14:textId="77777777" w:rsidTr="00294C7B">
        <w:trPr>
          <w:trHeight w:val="338"/>
        </w:trPr>
        <w:tc>
          <w:tcPr>
            <w:tcW w:w="10834" w:type="dxa"/>
            <w:gridSpan w:val="4"/>
          </w:tcPr>
          <w:p w14:paraId="4D4EED9C" w14:textId="77777777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If yes, what assistance/adaptations do you require?</w:t>
            </w:r>
          </w:p>
          <w:p w14:paraId="24A28592" w14:textId="77777777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80E559B" w14:textId="77777777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22E61DF" w14:textId="09EB043D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B86636" w:rsidRPr="002B19F1" w14:paraId="628BB66A" w14:textId="77777777" w:rsidTr="00033D3B">
        <w:trPr>
          <w:trHeight w:val="355"/>
        </w:trPr>
        <w:tc>
          <w:tcPr>
            <w:tcW w:w="10834" w:type="dxa"/>
            <w:gridSpan w:val="4"/>
          </w:tcPr>
          <w:p w14:paraId="103F2C1B" w14:textId="3E4C7CC9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</w:rPr>
            </w:pPr>
            <w:r w:rsidRPr="00926D50">
              <w:rPr>
                <w:rFonts w:cstheme="minorHAnsi"/>
                <w:b/>
                <w:bCs/>
              </w:rPr>
              <w:t>REHABILITATION OF OFFENDERS ACT 1974</w:t>
            </w:r>
          </w:p>
        </w:tc>
      </w:tr>
      <w:tr w:rsidR="00B86636" w:rsidRPr="002B19F1" w14:paraId="28E8F6AB" w14:textId="77777777" w:rsidTr="00CE53D6">
        <w:trPr>
          <w:trHeight w:val="355"/>
        </w:trPr>
        <w:tc>
          <w:tcPr>
            <w:tcW w:w="8185" w:type="dxa"/>
            <w:gridSpan w:val="3"/>
          </w:tcPr>
          <w:p w14:paraId="60038ED8" w14:textId="66A4AFC4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Do you have any criminal convictions?</w:t>
            </w:r>
          </w:p>
        </w:tc>
        <w:tc>
          <w:tcPr>
            <w:tcW w:w="2649" w:type="dxa"/>
            <w:vAlign w:val="center"/>
          </w:tcPr>
          <w:p w14:paraId="038BE551" w14:textId="08BFFCD8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sz w:val="20"/>
                <w:szCs w:val="20"/>
              </w:rPr>
              <w:t xml:space="preserve">   Yes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 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    </w:t>
            </w:r>
            <w:r w:rsidRPr="00926D50">
              <w:rPr>
                <w:rFonts w:cstheme="minorHAnsi"/>
                <w:sz w:val="20"/>
                <w:szCs w:val="20"/>
              </w:rPr>
              <w:t xml:space="preserve">No </w:t>
            </w:r>
            <w:r w:rsidRPr="00926D50">
              <w:rPr>
                <w:rFonts w:cstheme="minorHAnsi"/>
                <w:sz w:val="22"/>
                <w:szCs w:val="22"/>
              </w:rPr>
              <w:t xml:space="preserve"> 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</w:p>
        </w:tc>
      </w:tr>
      <w:tr w:rsidR="00B86636" w:rsidRPr="002B19F1" w14:paraId="5907CD61" w14:textId="77777777" w:rsidTr="0082587E">
        <w:trPr>
          <w:trHeight w:val="355"/>
        </w:trPr>
        <w:tc>
          <w:tcPr>
            <w:tcW w:w="10834" w:type="dxa"/>
            <w:gridSpan w:val="4"/>
          </w:tcPr>
          <w:p w14:paraId="6CA0346B" w14:textId="2AF88121" w:rsidR="00B86636" w:rsidRPr="00926D50" w:rsidRDefault="00B86636" w:rsidP="00B86636">
            <w:pPr>
              <w:spacing w:before="80" w:after="8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proofErr w:type="gramStart"/>
            <w:r w:rsidRPr="00926D50">
              <w:rPr>
                <w:rFonts w:cstheme="minorHAnsi"/>
                <w:b/>
                <w:bCs/>
                <w:sz w:val="20"/>
                <w:szCs w:val="20"/>
              </w:rPr>
              <w:t>Yes</w:t>
            </w:r>
            <w:proofErr w:type="gramEnd"/>
            <w:r w:rsidRPr="00926D50">
              <w:rPr>
                <w:rFonts w:cstheme="minorHAnsi"/>
                <w:b/>
                <w:bCs/>
                <w:sz w:val="20"/>
                <w:szCs w:val="20"/>
              </w:rPr>
              <w:t>, please give details on a separate sheet. As the job you are applying for involves working with vulnerable adults and children, all cautions, bind</w:t>
            </w:r>
            <w:r w:rsidR="009812E2"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>overs, pending prosecutions, spent and unspent convictions must be declared.</w:t>
            </w:r>
          </w:p>
        </w:tc>
      </w:tr>
    </w:tbl>
    <w:p w14:paraId="42D2BE76" w14:textId="29E18737" w:rsidR="001E2343" w:rsidRDefault="001E2343" w:rsidP="00840C88"/>
    <w:p w14:paraId="4C0D145C" w14:textId="70DB3E4A" w:rsidR="001E2343" w:rsidRDefault="001E2343" w:rsidP="00840C88"/>
    <w:p w14:paraId="25F19B83" w14:textId="77777777" w:rsidR="00B1479C" w:rsidRDefault="00B1479C" w:rsidP="00840C88"/>
    <w:tbl>
      <w:tblPr>
        <w:tblStyle w:val="TableGrid"/>
        <w:tblpPr w:leftFromText="180" w:rightFromText="180" w:vertAnchor="text" w:horzAnchor="page" w:tblpX="527" w:tblpY="34"/>
        <w:tblW w:w="10849" w:type="dxa"/>
        <w:tblLook w:val="04A0" w:firstRow="1" w:lastRow="0" w:firstColumn="1" w:lastColumn="0" w:noHBand="0" w:noVBand="1"/>
      </w:tblPr>
      <w:tblGrid>
        <w:gridCol w:w="3616"/>
        <w:gridCol w:w="3616"/>
        <w:gridCol w:w="3617"/>
      </w:tblGrid>
      <w:tr w:rsidR="00B86636" w14:paraId="67C2E5F6" w14:textId="77777777" w:rsidTr="00C764D1">
        <w:trPr>
          <w:trHeight w:val="559"/>
        </w:trPr>
        <w:tc>
          <w:tcPr>
            <w:tcW w:w="10849" w:type="dxa"/>
            <w:gridSpan w:val="3"/>
            <w:vAlign w:val="center"/>
          </w:tcPr>
          <w:p w14:paraId="0C9FC12F" w14:textId="12A442CF" w:rsidR="00B86636" w:rsidRPr="00926D50" w:rsidRDefault="00E44182" w:rsidP="00C764D1">
            <w:pPr>
              <w:pStyle w:val="ListParagraph"/>
              <w:numPr>
                <w:ilvl w:val="0"/>
                <w:numId w:val="2"/>
              </w:numPr>
              <w:spacing w:before="80" w:after="80"/>
              <w:ind w:left="357" w:hanging="357"/>
              <w:rPr>
                <w:rFonts w:cstheme="minorHAnsi"/>
                <w:b/>
                <w:bCs/>
              </w:rPr>
            </w:pPr>
            <w:r w:rsidRPr="00926D50">
              <w:rPr>
                <w:rFonts w:cstheme="minorHAnsi"/>
                <w:b/>
                <w:bCs/>
              </w:rPr>
              <w:t>REFERENCES</w:t>
            </w:r>
          </w:p>
        </w:tc>
      </w:tr>
      <w:tr w:rsidR="00C764D1" w14:paraId="4634381A" w14:textId="77777777" w:rsidTr="00EA44E6">
        <w:trPr>
          <w:trHeight w:val="559"/>
        </w:trPr>
        <w:tc>
          <w:tcPr>
            <w:tcW w:w="10849" w:type="dxa"/>
            <w:gridSpan w:val="3"/>
          </w:tcPr>
          <w:p w14:paraId="74283989" w14:textId="231F0D3C" w:rsidR="00C764D1" w:rsidRPr="009C582B" w:rsidRDefault="009C582B" w:rsidP="009C582B">
            <w:pPr>
              <w:widowControl w:val="0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</w:pPr>
            <w:r w:rsidRPr="009C582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Please </w:t>
            </w:r>
            <w:proofErr w:type="gramStart"/>
            <w:r w:rsidRPr="009C582B">
              <w:rPr>
                <w:rFonts w:ascii="Calibri" w:hAnsi="Calibri" w:cs="Calibri"/>
                <w:i/>
                <w:iCs/>
                <w:sz w:val="20"/>
                <w:szCs w:val="20"/>
              </w:rPr>
              <w:t>give</w:t>
            </w:r>
            <w:proofErr w:type="gramEnd"/>
            <w:r w:rsidRPr="009C582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the names and addresses of three people who are willing to provide a reference. One must be a Church leader (not a member of the </w:t>
            </w:r>
            <w:r w:rsidR="00465225">
              <w:rPr>
                <w:rFonts w:ascii="Calibri" w:hAnsi="Calibri" w:cs="Calibri"/>
                <w:i/>
                <w:iCs/>
                <w:sz w:val="20"/>
                <w:szCs w:val="20"/>
              </w:rPr>
              <w:t>Christ Church</w:t>
            </w:r>
            <w:r w:rsidRPr="009C582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staff team), one from a previous employer, and one from a friend</w:t>
            </w:r>
            <w:r w:rsidR="00552396" w:rsidRPr="009C582B">
              <w:rPr>
                <w:rFonts w:ascii="Calibri" w:hAnsi="Calibri" w:cs="Calibri"/>
                <w:i/>
                <w:iCs/>
                <w:sz w:val="20"/>
                <w:szCs w:val="20"/>
              </w:rPr>
              <w:t>.</w:t>
            </w:r>
          </w:p>
        </w:tc>
      </w:tr>
      <w:tr w:rsidR="00C764D1" w14:paraId="40E43667" w14:textId="77777777" w:rsidTr="00C764D1">
        <w:trPr>
          <w:trHeight w:val="559"/>
        </w:trPr>
        <w:tc>
          <w:tcPr>
            <w:tcW w:w="3616" w:type="dxa"/>
            <w:vAlign w:val="center"/>
          </w:tcPr>
          <w:p w14:paraId="5C5916AF" w14:textId="30A5CF90" w:rsidR="00C764D1" w:rsidRPr="00926D50" w:rsidRDefault="00C764D1" w:rsidP="00C764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</w:rPr>
              <w:t>Referee 1</w:t>
            </w:r>
          </w:p>
        </w:tc>
        <w:tc>
          <w:tcPr>
            <w:tcW w:w="3616" w:type="dxa"/>
            <w:vAlign w:val="center"/>
          </w:tcPr>
          <w:p w14:paraId="60C81E39" w14:textId="1E4D1E20" w:rsidR="00C764D1" w:rsidRPr="00926D50" w:rsidRDefault="00C764D1" w:rsidP="00C764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</w:rPr>
              <w:t>Referee 2</w:t>
            </w:r>
          </w:p>
        </w:tc>
        <w:tc>
          <w:tcPr>
            <w:tcW w:w="3617" w:type="dxa"/>
            <w:vAlign w:val="center"/>
          </w:tcPr>
          <w:p w14:paraId="783C6B10" w14:textId="341D7BD7" w:rsidR="00C764D1" w:rsidRPr="00926D50" w:rsidRDefault="00C764D1" w:rsidP="00C764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</w:rPr>
              <w:t>Referee 3</w:t>
            </w:r>
          </w:p>
        </w:tc>
      </w:tr>
      <w:tr w:rsidR="00C764D1" w14:paraId="68713602" w14:textId="77777777" w:rsidTr="00B86636">
        <w:trPr>
          <w:trHeight w:val="559"/>
        </w:trPr>
        <w:tc>
          <w:tcPr>
            <w:tcW w:w="3616" w:type="dxa"/>
          </w:tcPr>
          <w:p w14:paraId="0E07F559" w14:textId="59FCF8C4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Title (Dr, Mrs etc.</w:t>
            </w:r>
            <w:proofErr w:type="gramStart"/>
            <w:r w:rsidRPr="00926D50">
              <w:rPr>
                <w:rFonts w:cstheme="minorHAnsi"/>
                <w:b/>
                <w:bCs/>
                <w:sz w:val="20"/>
                <w:szCs w:val="20"/>
              </w:rPr>
              <w:t>) :</w:t>
            </w:r>
            <w:proofErr w:type="gramEnd"/>
          </w:p>
        </w:tc>
        <w:tc>
          <w:tcPr>
            <w:tcW w:w="3616" w:type="dxa"/>
          </w:tcPr>
          <w:p w14:paraId="625C0855" w14:textId="737EDCB0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Title:</w:t>
            </w:r>
          </w:p>
        </w:tc>
        <w:tc>
          <w:tcPr>
            <w:tcW w:w="3617" w:type="dxa"/>
          </w:tcPr>
          <w:p w14:paraId="7FB89D23" w14:textId="4687DFF3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Title:</w:t>
            </w:r>
          </w:p>
        </w:tc>
      </w:tr>
      <w:tr w:rsidR="00C764D1" w14:paraId="4376815D" w14:textId="77777777" w:rsidTr="00B86636">
        <w:trPr>
          <w:trHeight w:val="531"/>
        </w:trPr>
        <w:tc>
          <w:tcPr>
            <w:tcW w:w="3616" w:type="dxa"/>
          </w:tcPr>
          <w:p w14:paraId="5A31D2F3" w14:textId="75B195E5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3616" w:type="dxa"/>
          </w:tcPr>
          <w:p w14:paraId="4476A784" w14:textId="3B59941C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3617" w:type="dxa"/>
          </w:tcPr>
          <w:p w14:paraId="17055ABB" w14:textId="3DB37AB3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Name:</w:t>
            </w:r>
          </w:p>
        </w:tc>
      </w:tr>
      <w:tr w:rsidR="00C764D1" w14:paraId="68EFBD89" w14:textId="77777777" w:rsidTr="00B86636">
        <w:trPr>
          <w:trHeight w:val="559"/>
        </w:trPr>
        <w:tc>
          <w:tcPr>
            <w:tcW w:w="3616" w:type="dxa"/>
          </w:tcPr>
          <w:p w14:paraId="6951F20E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Job title/how do they know you:</w:t>
            </w:r>
          </w:p>
          <w:p w14:paraId="6B50EACE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44DA6ED" w14:textId="07BFFCC6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616" w:type="dxa"/>
          </w:tcPr>
          <w:p w14:paraId="730652BF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Job title/how do they know you:</w:t>
            </w:r>
          </w:p>
          <w:p w14:paraId="22099948" w14:textId="0E8DDA8F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617" w:type="dxa"/>
          </w:tcPr>
          <w:p w14:paraId="503CCD84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Job title/how do they know you:</w:t>
            </w:r>
          </w:p>
          <w:p w14:paraId="654A280F" w14:textId="54A16F6F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C764D1" w14:paraId="36F8EC39" w14:textId="77777777" w:rsidTr="00B86636">
        <w:trPr>
          <w:trHeight w:val="559"/>
        </w:trPr>
        <w:tc>
          <w:tcPr>
            <w:tcW w:w="3616" w:type="dxa"/>
          </w:tcPr>
          <w:p w14:paraId="504714CC" w14:textId="46756709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Organisation:</w:t>
            </w:r>
          </w:p>
        </w:tc>
        <w:tc>
          <w:tcPr>
            <w:tcW w:w="3616" w:type="dxa"/>
          </w:tcPr>
          <w:p w14:paraId="51F5C2C1" w14:textId="0E17A59E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Organisation:</w:t>
            </w:r>
          </w:p>
        </w:tc>
        <w:tc>
          <w:tcPr>
            <w:tcW w:w="3617" w:type="dxa"/>
          </w:tcPr>
          <w:p w14:paraId="5C3D4E7D" w14:textId="0ECBE1C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Organisation:</w:t>
            </w:r>
          </w:p>
        </w:tc>
      </w:tr>
      <w:tr w:rsidR="00C764D1" w14:paraId="065E0DC0" w14:textId="77777777" w:rsidTr="00B86636">
        <w:trPr>
          <w:trHeight w:val="559"/>
        </w:trPr>
        <w:tc>
          <w:tcPr>
            <w:tcW w:w="3616" w:type="dxa"/>
          </w:tcPr>
          <w:p w14:paraId="60A35887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Address:</w:t>
            </w:r>
          </w:p>
          <w:p w14:paraId="020F2CFF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31E9C47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BE68644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A29EBE4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B632475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68B263F" w14:textId="154B78BA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616" w:type="dxa"/>
          </w:tcPr>
          <w:p w14:paraId="2346E2B4" w14:textId="6123C334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3617" w:type="dxa"/>
          </w:tcPr>
          <w:p w14:paraId="7173E67C" w14:textId="17E2D2FC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Address:</w:t>
            </w:r>
          </w:p>
        </w:tc>
      </w:tr>
      <w:tr w:rsidR="00C764D1" w14:paraId="4D0C630C" w14:textId="77777777" w:rsidTr="00B86636">
        <w:trPr>
          <w:trHeight w:val="559"/>
        </w:trPr>
        <w:tc>
          <w:tcPr>
            <w:tcW w:w="3616" w:type="dxa"/>
          </w:tcPr>
          <w:p w14:paraId="61422509" w14:textId="5F6BA07E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Telephone:</w:t>
            </w:r>
          </w:p>
        </w:tc>
        <w:tc>
          <w:tcPr>
            <w:tcW w:w="3616" w:type="dxa"/>
          </w:tcPr>
          <w:p w14:paraId="4193C381" w14:textId="1FC35E68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Telephone:</w:t>
            </w:r>
          </w:p>
        </w:tc>
        <w:tc>
          <w:tcPr>
            <w:tcW w:w="3617" w:type="dxa"/>
          </w:tcPr>
          <w:p w14:paraId="5CC001A8" w14:textId="5B02FF2B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Telephone:</w:t>
            </w:r>
          </w:p>
        </w:tc>
      </w:tr>
      <w:tr w:rsidR="00C764D1" w14:paraId="0E1D0F71" w14:textId="77777777" w:rsidTr="00B86636">
        <w:trPr>
          <w:trHeight w:val="559"/>
        </w:trPr>
        <w:tc>
          <w:tcPr>
            <w:tcW w:w="3616" w:type="dxa"/>
          </w:tcPr>
          <w:p w14:paraId="49F0CB2F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Email address:</w:t>
            </w:r>
          </w:p>
          <w:p w14:paraId="6F40951B" w14:textId="09F2FD6C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616" w:type="dxa"/>
          </w:tcPr>
          <w:p w14:paraId="392E786F" w14:textId="7AB4AE86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Email address:</w:t>
            </w:r>
          </w:p>
          <w:p w14:paraId="12C0CFDD" w14:textId="1D156799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BA50D2B" w14:textId="66A06F9F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617" w:type="dxa"/>
          </w:tcPr>
          <w:p w14:paraId="25F6F4E0" w14:textId="47C9C225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Email address:</w:t>
            </w:r>
          </w:p>
        </w:tc>
      </w:tr>
      <w:tr w:rsidR="00C764D1" w14:paraId="156F61B6" w14:textId="77777777" w:rsidTr="00826983">
        <w:trPr>
          <w:trHeight w:val="531"/>
        </w:trPr>
        <w:tc>
          <w:tcPr>
            <w:tcW w:w="3616" w:type="dxa"/>
            <w:tcBorders>
              <w:bottom w:val="single" w:sz="4" w:space="0" w:color="auto"/>
            </w:tcBorders>
          </w:tcPr>
          <w:p w14:paraId="17A30A49" w14:textId="0AAA729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Please state if we can obtain this reference prior to interview:</w:t>
            </w:r>
          </w:p>
          <w:p w14:paraId="6CA29EC7" w14:textId="77777777" w:rsidR="00C764D1" w:rsidRPr="00926D50" w:rsidRDefault="00C764D1" w:rsidP="00C764D1">
            <w:pPr>
              <w:spacing w:before="120"/>
              <w:rPr>
                <w:rFonts w:cstheme="minorHAnsi"/>
                <w:b/>
                <w:bCs/>
                <w:sz w:val="22"/>
                <w:szCs w:val="22"/>
              </w:rPr>
            </w:pPr>
            <w:r w:rsidRPr="00926D50">
              <w:rPr>
                <w:rFonts w:cstheme="minorHAnsi"/>
                <w:sz w:val="20"/>
                <w:szCs w:val="20"/>
              </w:rPr>
              <w:t xml:space="preserve">            Yes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 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    </w:t>
            </w:r>
            <w:r w:rsidRPr="00926D50">
              <w:rPr>
                <w:rFonts w:cstheme="minorHAnsi"/>
                <w:sz w:val="20"/>
                <w:szCs w:val="20"/>
              </w:rPr>
              <w:t xml:space="preserve">No </w:t>
            </w:r>
            <w:r w:rsidRPr="00926D50">
              <w:rPr>
                <w:rFonts w:cstheme="minorHAnsi"/>
                <w:sz w:val="22"/>
                <w:szCs w:val="22"/>
              </w:rPr>
              <w:t xml:space="preserve"> 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</w:p>
          <w:p w14:paraId="0BE62245" w14:textId="551A4A56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616" w:type="dxa"/>
            <w:tcBorders>
              <w:bottom w:val="single" w:sz="4" w:space="0" w:color="auto"/>
            </w:tcBorders>
          </w:tcPr>
          <w:p w14:paraId="6BCD4F6A" w14:textId="05DC06BD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Please state if we can obtain this reference prior to interview:</w:t>
            </w:r>
          </w:p>
          <w:p w14:paraId="3E6C8740" w14:textId="77777777" w:rsidR="00C764D1" w:rsidRPr="00926D50" w:rsidRDefault="00C764D1" w:rsidP="00C764D1">
            <w:pPr>
              <w:spacing w:before="120"/>
              <w:rPr>
                <w:rFonts w:cstheme="minorHAnsi"/>
                <w:b/>
                <w:bCs/>
                <w:sz w:val="22"/>
                <w:szCs w:val="22"/>
              </w:rPr>
            </w:pPr>
            <w:r w:rsidRPr="00926D50">
              <w:rPr>
                <w:rFonts w:cstheme="minorHAnsi"/>
                <w:sz w:val="20"/>
                <w:szCs w:val="20"/>
              </w:rPr>
              <w:t xml:space="preserve">            Yes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 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    </w:t>
            </w:r>
            <w:r w:rsidRPr="00926D50">
              <w:rPr>
                <w:rFonts w:cstheme="minorHAnsi"/>
                <w:sz w:val="20"/>
                <w:szCs w:val="20"/>
              </w:rPr>
              <w:t xml:space="preserve">No </w:t>
            </w:r>
            <w:r w:rsidRPr="00926D50">
              <w:rPr>
                <w:rFonts w:cstheme="minorHAnsi"/>
                <w:sz w:val="22"/>
                <w:szCs w:val="22"/>
              </w:rPr>
              <w:t xml:space="preserve"> 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</w:p>
          <w:p w14:paraId="16BD57BB" w14:textId="2A4733A1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617" w:type="dxa"/>
            <w:tcBorders>
              <w:bottom w:val="single" w:sz="4" w:space="0" w:color="auto"/>
            </w:tcBorders>
          </w:tcPr>
          <w:p w14:paraId="2157619E" w14:textId="47FACA9F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  <w:r w:rsidRPr="00926D50">
              <w:rPr>
                <w:rFonts w:cstheme="minorHAnsi"/>
                <w:b/>
                <w:bCs/>
                <w:sz w:val="20"/>
                <w:szCs w:val="20"/>
              </w:rPr>
              <w:t>Please state if we can obtain this reference prior to interview:</w:t>
            </w:r>
          </w:p>
          <w:p w14:paraId="3048B4CE" w14:textId="77777777" w:rsidR="00C764D1" w:rsidRPr="00926D50" w:rsidRDefault="00C764D1" w:rsidP="00C764D1">
            <w:pPr>
              <w:spacing w:before="120"/>
              <w:rPr>
                <w:rFonts w:cstheme="minorHAnsi"/>
                <w:b/>
                <w:bCs/>
                <w:sz w:val="22"/>
                <w:szCs w:val="22"/>
              </w:rPr>
            </w:pPr>
            <w:r w:rsidRPr="00926D50">
              <w:rPr>
                <w:rFonts w:cstheme="minorHAnsi"/>
                <w:sz w:val="20"/>
                <w:szCs w:val="20"/>
              </w:rPr>
              <w:t xml:space="preserve">            Yes</w:t>
            </w:r>
            <w:r w:rsidRPr="00926D50">
              <w:rPr>
                <w:rFonts w:cstheme="minorHAnsi"/>
                <w:b/>
                <w:bCs/>
                <w:sz w:val="20"/>
                <w:szCs w:val="20"/>
              </w:rPr>
              <w:t xml:space="preserve">  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    </w:t>
            </w:r>
            <w:r w:rsidRPr="00926D50">
              <w:rPr>
                <w:rFonts w:cstheme="minorHAnsi"/>
                <w:sz w:val="20"/>
                <w:szCs w:val="20"/>
              </w:rPr>
              <w:t xml:space="preserve">No </w:t>
            </w:r>
            <w:r w:rsidRPr="00926D50">
              <w:rPr>
                <w:rFonts w:cstheme="minorHAnsi"/>
                <w:sz w:val="22"/>
                <w:szCs w:val="22"/>
              </w:rPr>
              <w:t xml:space="preserve"> </w:t>
            </w:r>
            <w:r w:rsidRPr="00926D50">
              <w:rPr>
                <w:rFonts w:cstheme="minorHAnsi"/>
                <w:b/>
                <w:bCs/>
                <w:sz w:val="22"/>
                <w:szCs w:val="22"/>
              </w:rPr>
              <w:t xml:space="preserve">   </w:t>
            </w:r>
            <w:r w:rsidRPr="00926D50">
              <w:rPr>
                <w:rFonts w:ascii="Segoe UI Symbol" w:hAnsi="Segoe UI Symbol" w:cs="Segoe UI Symbol"/>
                <w:b/>
                <w:bCs/>
                <w:sz w:val="22"/>
                <w:szCs w:val="22"/>
              </w:rPr>
              <w:t>☐</w:t>
            </w:r>
          </w:p>
          <w:p w14:paraId="78DB7048" w14:textId="77777777" w:rsidR="00C764D1" w:rsidRPr="00926D50" w:rsidRDefault="00C764D1" w:rsidP="00C764D1">
            <w:pPr>
              <w:spacing w:before="6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7EE6A941" w14:textId="0595D9A4" w:rsidR="00826983" w:rsidRDefault="00826983"/>
    <w:p w14:paraId="60CB2D23" w14:textId="77777777" w:rsidR="004277AA" w:rsidRDefault="004277AA"/>
    <w:tbl>
      <w:tblPr>
        <w:tblStyle w:val="TableGrid"/>
        <w:tblW w:w="10915" w:type="dxa"/>
        <w:tblInd w:w="-572" w:type="dxa"/>
        <w:tblLook w:val="04A0" w:firstRow="1" w:lastRow="0" w:firstColumn="1" w:lastColumn="0" w:noHBand="0" w:noVBand="1"/>
      </w:tblPr>
      <w:tblGrid>
        <w:gridCol w:w="10915"/>
      </w:tblGrid>
      <w:tr w:rsidR="00826983" w14:paraId="3A08BD62" w14:textId="77777777" w:rsidTr="004277AA">
        <w:tc>
          <w:tcPr>
            <w:tcW w:w="10915" w:type="dxa"/>
          </w:tcPr>
          <w:p w14:paraId="69353A41" w14:textId="23064909" w:rsidR="00826983" w:rsidRPr="00926D50" w:rsidRDefault="00E44182" w:rsidP="00826983">
            <w:pPr>
              <w:pStyle w:val="ListParagraph"/>
              <w:numPr>
                <w:ilvl w:val="0"/>
                <w:numId w:val="2"/>
              </w:numPr>
              <w:spacing w:before="80" w:after="80"/>
              <w:ind w:left="357" w:hanging="357"/>
              <w:rPr>
                <w:rFonts w:cstheme="minorHAnsi"/>
                <w:b/>
                <w:bCs/>
              </w:rPr>
            </w:pPr>
            <w:r w:rsidRPr="00926D50">
              <w:rPr>
                <w:rFonts w:cstheme="minorHAnsi"/>
                <w:b/>
                <w:bCs/>
              </w:rPr>
              <w:t>DECLARATION</w:t>
            </w:r>
          </w:p>
        </w:tc>
      </w:tr>
      <w:tr w:rsidR="00826983" w14:paraId="127243DF" w14:textId="77777777" w:rsidTr="004277AA">
        <w:tc>
          <w:tcPr>
            <w:tcW w:w="10915" w:type="dxa"/>
          </w:tcPr>
          <w:p w14:paraId="77BBC7DB" w14:textId="60C142D8" w:rsidR="00826983" w:rsidRPr="00926D50" w:rsidRDefault="00826983" w:rsidP="00826983">
            <w:pPr>
              <w:widowControl w:val="0"/>
              <w:spacing w:before="40"/>
              <w:jc w:val="both"/>
              <w:rPr>
                <w:rFonts w:cstheme="minorHAnsi"/>
                <w:sz w:val="22"/>
                <w:szCs w:val="22"/>
              </w:rPr>
            </w:pPr>
            <w:r w:rsidRPr="00926D50">
              <w:rPr>
                <w:rFonts w:cstheme="minorHAnsi"/>
                <w:sz w:val="22"/>
                <w:szCs w:val="22"/>
              </w:rPr>
              <w:t>I declare that the information I have given in this application for employment form is true and complete. I understand that if I have given any misleading information on this form or made any omissions, this will be sufficient grounds for terminating my employment.</w:t>
            </w:r>
          </w:p>
          <w:p w14:paraId="79EF217A" w14:textId="32D7B797" w:rsidR="00826983" w:rsidRPr="00926D50" w:rsidRDefault="00826983" w:rsidP="00826983">
            <w:pPr>
              <w:widowControl w:val="0"/>
              <w:spacing w:before="40"/>
              <w:jc w:val="both"/>
              <w:rPr>
                <w:rFonts w:cstheme="minorHAnsi"/>
              </w:rPr>
            </w:pPr>
            <w:r w:rsidRPr="00926D50">
              <w:rPr>
                <w:rFonts w:cstheme="minorHAnsi"/>
              </w:rPr>
              <w:t> </w:t>
            </w:r>
          </w:p>
          <w:p w14:paraId="65E44E83" w14:textId="6C1D2A67" w:rsidR="00826983" w:rsidRPr="00926D50" w:rsidRDefault="00826983" w:rsidP="00826983">
            <w:pPr>
              <w:widowControl w:val="0"/>
              <w:spacing w:before="40"/>
              <w:jc w:val="both"/>
              <w:rPr>
                <w:rFonts w:cstheme="minorHAnsi"/>
                <w:u w:val="single"/>
              </w:rPr>
            </w:pPr>
            <w:r w:rsidRPr="00926D50">
              <w:rPr>
                <w:rFonts w:cstheme="minorHAnsi"/>
                <w:b/>
                <w:bCs/>
              </w:rPr>
              <w:t>Signature: _______________________________</w:t>
            </w:r>
            <w:r w:rsidRPr="00926D50">
              <w:rPr>
                <w:rFonts w:cstheme="minorHAnsi"/>
              </w:rPr>
              <w:t xml:space="preserve">    </w:t>
            </w:r>
            <w:r w:rsidRPr="00926D50">
              <w:rPr>
                <w:rFonts w:cstheme="minorHAnsi"/>
                <w:b/>
                <w:bCs/>
              </w:rPr>
              <w:t>Date:  ________________________</w:t>
            </w:r>
            <w:r w:rsidRPr="00926D50">
              <w:rPr>
                <w:rFonts w:cstheme="minorHAnsi"/>
              </w:rPr>
              <w:t xml:space="preserve">  </w:t>
            </w:r>
            <w:r w:rsidRPr="00926D50">
              <w:rPr>
                <w:rFonts w:cstheme="minorHAnsi"/>
                <w:u w:val="single"/>
              </w:rPr>
              <w:t xml:space="preserve">                       </w:t>
            </w:r>
          </w:p>
          <w:p w14:paraId="02A4E7E9" w14:textId="62D949EE" w:rsidR="00826983" w:rsidRPr="00926D50" w:rsidRDefault="00826983" w:rsidP="00826983">
            <w:pPr>
              <w:widowControl w:val="0"/>
              <w:spacing w:before="40"/>
              <w:jc w:val="both"/>
              <w:rPr>
                <w:rFonts w:cstheme="minorHAnsi"/>
              </w:rPr>
            </w:pPr>
          </w:p>
          <w:p w14:paraId="0B6193D7" w14:textId="56D47523" w:rsidR="00826983" w:rsidRPr="00926D50" w:rsidRDefault="00826983" w:rsidP="00826983">
            <w:pPr>
              <w:widowControl w:val="0"/>
              <w:spacing w:before="40"/>
              <w:jc w:val="both"/>
              <w:rPr>
                <w:rFonts w:cstheme="minorHAnsi"/>
                <w:sz w:val="22"/>
                <w:szCs w:val="22"/>
              </w:rPr>
            </w:pPr>
            <w:r w:rsidRPr="00926D50">
              <w:rPr>
                <w:rFonts w:cstheme="minorHAnsi"/>
                <w:sz w:val="22"/>
                <w:szCs w:val="22"/>
              </w:rPr>
              <w:t xml:space="preserve">The information provided by you on this form </w:t>
            </w:r>
            <w:r w:rsidR="008E0345" w:rsidRPr="00926D50">
              <w:rPr>
                <w:rFonts w:cstheme="minorHAnsi"/>
                <w:sz w:val="22"/>
                <w:szCs w:val="22"/>
              </w:rPr>
              <w:t xml:space="preserve">as an applicant will be stored either </w:t>
            </w:r>
            <w:r w:rsidR="001E2343" w:rsidRPr="00926D50">
              <w:rPr>
                <w:rFonts w:cstheme="minorHAnsi"/>
                <w:sz w:val="22"/>
                <w:szCs w:val="22"/>
              </w:rPr>
              <w:t>on</w:t>
            </w:r>
            <w:r w:rsidR="008E0345" w:rsidRPr="00926D50">
              <w:rPr>
                <w:rFonts w:cstheme="minorHAnsi"/>
                <w:sz w:val="22"/>
                <w:szCs w:val="22"/>
              </w:rPr>
              <w:t xml:space="preserve"> paper records or a computer system </w:t>
            </w:r>
            <w:r w:rsidR="008D558D" w:rsidRPr="00926D50">
              <w:rPr>
                <w:rFonts w:cstheme="minorHAnsi"/>
                <w:sz w:val="22"/>
                <w:szCs w:val="22"/>
              </w:rPr>
              <w:t>under</w:t>
            </w:r>
            <w:r w:rsidR="008E0345" w:rsidRPr="00926D50">
              <w:rPr>
                <w:rFonts w:cstheme="minorHAnsi"/>
                <w:sz w:val="22"/>
                <w:szCs w:val="22"/>
              </w:rPr>
              <w:t xml:space="preserve"> the Data Protection Act 2018 and the GDPR (2016/679) and will be processed solely in connection with recruitment and monitoring.</w:t>
            </w:r>
          </w:p>
          <w:p w14:paraId="7C563669" w14:textId="2A09032C" w:rsidR="00826983" w:rsidRPr="00926D50" w:rsidRDefault="00826983" w:rsidP="00840C88">
            <w:pPr>
              <w:rPr>
                <w:rFonts w:cstheme="minorHAnsi"/>
              </w:rPr>
            </w:pPr>
          </w:p>
        </w:tc>
      </w:tr>
    </w:tbl>
    <w:p w14:paraId="37D1F5B6" w14:textId="58FE5C62" w:rsidR="00301C0B" w:rsidRDefault="00301C0B" w:rsidP="00840C88"/>
    <w:p w14:paraId="3759F950" w14:textId="052207E6" w:rsidR="00B86636" w:rsidRDefault="009D41D7" w:rsidP="00840C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100839F8" wp14:editId="5CA103DD">
                <wp:simplePos x="0" y="0"/>
                <wp:positionH relativeFrom="column">
                  <wp:posOffset>-186070</wp:posOffset>
                </wp:positionH>
                <wp:positionV relativeFrom="paragraph">
                  <wp:posOffset>174122</wp:posOffset>
                </wp:positionV>
                <wp:extent cx="6580505" cy="1127051"/>
                <wp:effectExtent l="0" t="0" r="0" b="0"/>
                <wp:wrapNone/>
                <wp:docPr id="153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0505" cy="11270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8C6FFE0" w14:textId="13450C7C" w:rsidR="00826983" w:rsidRPr="00794ADA" w:rsidRDefault="00465225" w:rsidP="00826983">
                            <w:pPr>
                              <w:widowControl w:val="0"/>
                              <w:jc w:val="center"/>
                              <w:rPr>
                                <w:rFonts w:ascii="Gravity Book" w:hAnsi="Gravity Book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Gravity Book" w:hAnsi="Gravity Book"/>
                                <w:b/>
                                <w:bCs/>
                                <w:sz w:val="21"/>
                                <w:szCs w:val="21"/>
                              </w:rPr>
                              <w:t>Christ Church     North Street     Exmouth    EX8 1JZ</w:t>
                            </w:r>
                          </w:p>
                          <w:p w14:paraId="77A12305" w14:textId="77777777" w:rsidR="00794ADA" w:rsidRPr="00794ADA" w:rsidRDefault="00794ADA" w:rsidP="00465225">
                            <w:pPr>
                              <w:widowControl w:val="0"/>
                              <w:rPr>
                                <w:rFonts w:ascii="Gravity Book" w:hAnsi="Gravity Book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5552D6C4" w14:textId="52AC91B7" w:rsidR="00826983" w:rsidRPr="00794ADA" w:rsidRDefault="00826983" w:rsidP="00826983">
                            <w:pPr>
                              <w:widowControl w:val="0"/>
                              <w:jc w:val="center"/>
                              <w:rPr>
                                <w:rFonts w:ascii="Gravity Book" w:hAnsi="Gravity Book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 w:rsidRPr="00794ADA">
                              <w:rPr>
                                <w:rFonts w:ascii="Gravity Book" w:hAnsi="Gravity Book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="00794ADA" w:rsidRPr="00794ADA">
                              <w:rPr>
                                <w:rFonts w:ascii="Gravity Book" w:hAnsi="Gravity Book"/>
                                <w:b/>
                                <w:bCs/>
                                <w:sz w:val="21"/>
                                <w:szCs w:val="21"/>
                              </w:rPr>
                              <w:t>www.</w:t>
                            </w:r>
                            <w:r w:rsidR="00465225">
                              <w:rPr>
                                <w:rFonts w:ascii="Gravity Book" w:hAnsi="Gravity Book"/>
                                <w:b/>
                                <w:bCs/>
                                <w:sz w:val="21"/>
                                <w:szCs w:val="21"/>
                              </w:rPr>
                              <w:t>christchurchexmouth.co.uk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839F8" id="Text Box 153" o:spid="_x0000_s1030" type="#_x0000_t202" style="position:absolute;margin-left:-14.65pt;margin-top:13.7pt;width:518.15pt;height:88.75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" filled="f" fillcolor="black [0]" stroked="f" strokecolor="black [0]" strokeweight="0" insetpen="t">
                <v:textbox inset="2.85pt,2.85pt,2.85pt,2.85pt">
                  <w:txbxContent>
                    <w:p w14:paraId="08C6FFE0" w14:textId="13450C7C" w:rsidR="00826983" w:rsidRPr="00794ADA" w:rsidRDefault="00465225" w:rsidP="00826983">
                      <w:pPr>
                        <w:widowControl w:val="0"/>
                        <w:jc w:val="center"/>
                        <w:rPr>
                          <w:rFonts w:ascii="Gravity Book" w:hAnsi="Gravity Book"/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rFonts w:ascii="Gravity Book" w:hAnsi="Gravity Book"/>
                          <w:b/>
                          <w:bCs/>
                          <w:sz w:val="21"/>
                          <w:szCs w:val="21"/>
                        </w:rPr>
                        <w:t>Christ Church     North Street     Exmouth    EX8 1JZ</w:t>
                      </w:r>
                    </w:p>
                    <w:p w14:paraId="77A12305" w14:textId="77777777" w:rsidR="00794ADA" w:rsidRPr="00794ADA" w:rsidRDefault="00794ADA" w:rsidP="00465225">
                      <w:pPr>
                        <w:widowControl w:val="0"/>
                        <w:rPr>
                          <w:rFonts w:ascii="Gravity Book" w:hAnsi="Gravity Book"/>
                          <w:b/>
                          <w:bCs/>
                          <w:sz w:val="21"/>
                          <w:szCs w:val="21"/>
                        </w:rPr>
                      </w:pPr>
                    </w:p>
                    <w:p w14:paraId="5552D6C4" w14:textId="52AC91B7" w:rsidR="00826983" w:rsidRPr="00794ADA" w:rsidRDefault="00826983" w:rsidP="00826983">
                      <w:pPr>
                        <w:widowControl w:val="0"/>
                        <w:jc w:val="center"/>
                        <w:rPr>
                          <w:rFonts w:ascii="Gravity Book" w:hAnsi="Gravity Book"/>
                          <w:b/>
                          <w:bCs/>
                          <w:sz w:val="21"/>
                          <w:szCs w:val="21"/>
                        </w:rPr>
                      </w:pPr>
                      <w:r w:rsidRPr="00794ADA">
                        <w:rPr>
                          <w:rFonts w:ascii="Gravity Book" w:hAnsi="Gravity Book"/>
                          <w:b/>
                          <w:bCs/>
                          <w:sz w:val="21"/>
                          <w:szCs w:val="21"/>
                        </w:rPr>
                        <w:t xml:space="preserve">    </w:t>
                      </w:r>
                      <w:r w:rsidR="00794ADA" w:rsidRPr="00794ADA">
                        <w:rPr>
                          <w:rFonts w:ascii="Gravity Book" w:hAnsi="Gravity Book"/>
                          <w:b/>
                          <w:bCs/>
                          <w:sz w:val="21"/>
                          <w:szCs w:val="21"/>
                        </w:rPr>
                        <w:t>www.</w:t>
                      </w:r>
                      <w:r w:rsidR="00465225">
                        <w:rPr>
                          <w:rFonts w:ascii="Gravity Book" w:hAnsi="Gravity Book"/>
                          <w:b/>
                          <w:bCs/>
                          <w:sz w:val="21"/>
                          <w:szCs w:val="21"/>
                        </w:rPr>
                        <w:t>christchurchexmouth.co.uk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86636" w:rsidSect="00F06FB8">
      <w:pgSz w:w="11900" w:h="16840"/>
      <w:pgMar w:top="709" w:right="1080" w:bottom="142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ravity">
    <w:altName w:val="Calibri"/>
    <w:panose1 w:val="020B0604020202020204"/>
    <w:charset w:val="4D"/>
    <w:family w:val="auto"/>
    <w:notTrueType/>
    <w:pitch w:val="variable"/>
    <w:sig w:usb0="00000207" w:usb1="00000000" w:usb2="00000000" w:usb3="00000000" w:csb0="000000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ravity Book">
    <w:altName w:val="Calibri"/>
    <w:panose1 w:val="020B0604020202020204"/>
    <w:charset w:val="4D"/>
    <w:family w:val="auto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07D8F"/>
    <w:multiLevelType w:val="hybridMultilevel"/>
    <w:tmpl w:val="CA66681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0A3574"/>
    <w:multiLevelType w:val="hybridMultilevel"/>
    <w:tmpl w:val="58DC7670"/>
    <w:lvl w:ilvl="0" w:tplc="08090017">
      <w:start w:val="4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2A31E2"/>
    <w:multiLevelType w:val="hybridMultilevel"/>
    <w:tmpl w:val="71EC0F56"/>
    <w:lvl w:ilvl="0" w:tplc="AFF281BC">
      <w:start w:val="1"/>
      <w:numFmt w:val="decimal"/>
      <w:lvlText w:val="%1."/>
      <w:lvlJc w:val="left"/>
      <w:pPr>
        <w:ind w:left="360" w:hanging="360"/>
      </w:pPr>
      <w:rPr>
        <w:rFonts w:ascii="Gravity" w:hAnsi="Gravity" w:hint="default"/>
        <w:b/>
        <w:bCs/>
        <w:i w:val="0"/>
        <w:iCs w:val="0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CB1723F"/>
    <w:multiLevelType w:val="hybridMultilevel"/>
    <w:tmpl w:val="BDDE9B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158388">
    <w:abstractNumId w:val="3"/>
  </w:num>
  <w:num w:numId="2" w16cid:durableId="269242644">
    <w:abstractNumId w:val="2"/>
  </w:num>
  <w:num w:numId="3" w16cid:durableId="1884947965">
    <w:abstractNumId w:val="0"/>
  </w:num>
  <w:num w:numId="4" w16cid:durableId="12840742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5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rQwMjM0s7QwsTRV0lEKTi0uzszPAykwrwUAD78xwCwAAAA="/>
  </w:docVars>
  <w:rsids>
    <w:rsidRoot w:val="001769D9"/>
    <w:rsid w:val="000122E5"/>
    <w:rsid w:val="00043248"/>
    <w:rsid w:val="00076BA7"/>
    <w:rsid w:val="000C1923"/>
    <w:rsid w:val="000D5188"/>
    <w:rsid w:val="000F00D5"/>
    <w:rsid w:val="0017158F"/>
    <w:rsid w:val="001769D9"/>
    <w:rsid w:val="001B7B5A"/>
    <w:rsid w:val="001C1B6D"/>
    <w:rsid w:val="001E2343"/>
    <w:rsid w:val="00235BE5"/>
    <w:rsid w:val="00261654"/>
    <w:rsid w:val="00267F29"/>
    <w:rsid w:val="00281A91"/>
    <w:rsid w:val="002855F0"/>
    <w:rsid w:val="002A21B7"/>
    <w:rsid w:val="002B19F1"/>
    <w:rsid w:val="002C1D62"/>
    <w:rsid w:val="002F0B62"/>
    <w:rsid w:val="00300D3D"/>
    <w:rsid w:val="00301C0B"/>
    <w:rsid w:val="00303017"/>
    <w:rsid w:val="00376894"/>
    <w:rsid w:val="003F2AB2"/>
    <w:rsid w:val="004277AA"/>
    <w:rsid w:val="00447E1D"/>
    <w:rsid w:val="00465225"/>
    <w:rsid w:val="004D51FD"/>
    <w:rsid w:val="004E6E3D"/>
    <w:rsid w:val="00513D53"/>
    <w:rsid w:val="00552396"/>
    <w:rsid w:val="00577FB4"/>
    <w:rsid w:val="005C1B37"/>
    <w:rsid w:val="005C73EA"/>
    <w:rsid w:val="0061031B"/>
    <w:rsid w:val="006245D6"/>
    <w:rsid w:val="006E4ECE"/>
    <w:rsid w:val="007027E1"/>
    <w:rsid w:val="00715C31"/>
    <w:rsid w:val="00732BAE"/>
    <w:rsid w:val="00732CC3"/>
    <w:rsid w:val="00746C99"/>
    <w:rsid w:val="0075777D"/>
    <w:rsid w:val="00794ADA"/>
    <w:rsid w:val="007C67FF"/>
    <w:rsid w:val="00826983"/>
    <w:rsid w:val="00840C88"/>
    <w:rsid w:val="00856191"/>
    <w:rsid w:val="008C12CB"/>
    <w:rsid w:val="008D558D"/>
    <w:rsid w:val="008E0345"/>
    <w:rsid w:val="008E198F"/>
    <w:rsid w:val="00926D50"/>
    <w:rsid w:val="009812E2"/>
    <w:rsid w:val="009A15A9"/>
    <w:rsid w:val="009C582B"/>
    <w:rsid w:val="009C6668"/>
    <w:rsid w:val="009D41D7"/>
    <w:rsid w:val="00A14F99"/>
    <w:rsid w:val="00A350B3"/>
    <w:rsid w:val="00A63758"/>
    <w:rsid w:val="00AB3C09"/>
    <w:rsid w:val="00AC2592"/>
    <w:rsid w:val="00B1479C"/>
    <w:rsid w:val="00B4307E"/>
    <w:rsid w:val="00B86636"/>
    <w:rsid w:val="00BC69CF"/>
    <w:rsid w:val="00BD3589"/>
    <w:rsid w:val="00BE56B5"/>
    <w:rsid w:val="00C26B42"/>
    <w:rsid w:val="00C764D1"/>
    <w:rsid w:val="00CA6EBD"/>
    <w:rsid w:val="00CB74EE"/>
    <w:rsid w:val="00CC0AC7"/>
    <w:rsid w:val="00D2586B"/>
    <w:rsid w:val="00D35EFE"/>
    <w:rsid w:val="00D65DD5"/>
    <w:rsid w:val="00D81B73"/>
    <w:rsid w:val="00DD0236"/>
    <w:rsid w:val="00E075F0"/>
    <w:rsid w:val="00E20994"/>
    <w:rsid w:val="00E30D13"/>
    <w:rsid w:val="00E44182"/>
    <w:rsid w:val="00EE1F63"/>
    <w:rsid w:val="00F0283F"/>
    <w:rsid w:val="00F06FB8"/>
    <w:rsid w:val="00F65097"/>
    <w:rsid w:val="00FD5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26886"/>
  <w15:chartTrackingRefBased/>
  <w15:docId w15:val="{F229A15B-8BE2-D746-A983-FE6EB8D63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69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9D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769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666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35B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6E7DE2C1A4FC4B809FE57DE94BE055" ma:contentTypeVersion="19" ma:contentTypeDescription="Create a new document." ma:contentTypeScope="" ma:versionID="06889ee7ebf1524a4bd17e18cf9c5143">
  <xsd:schema xmlns:xsd="http://www.w3.org/2001/XMLSchema" xmlns:xs="http://www.w3.org/2001/XMLSchema" xmlns:p="http://schemas.microsoft.com/office/2006/metadata/properties" xmlns:ns2="97ff0564-22d8-4435-8a77-1dd85b18833a" xmlns:ns3="03ca951e-bca5-4cbc-a48c-4bf9806d9e8b" targetNamespace="http://schemas.microsoft.com/office/2006/metadata/properties" ma:root="true" ma:fieldsID="88a6d796b4ea5280e1bb4bf3a54cb67f" ns2:_="" ns3:_="">
    <xsd:import namespace="97ff0564-22d8-4435-8a77-1dd85b18833a"/>
    <xsd:import namespace="03ca951e-bca5-4cbc-a48c-4bf9806d9e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ff0564-22d8-4435-8a77-1dd85b18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4d4d4c-b7b0-4f73-970c-6afed00483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ca951e-bca5-4cbc-a48c-4bf9806d9e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266952-4c7f-442e-b844-71d9da6d99e0}" ma:internalName="TaxCatchAll" ma:showField="CatchAllData" ma:web="03ca951e-bca5-4cbc-a48c-4bf9806d9e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ca951e-bca5-4cbc-a48c-4bf9806d9e8b" xsi:nil="true"/>
    <lcf76f155ced4ddcb4097134ff3c332f xmlns="97ff0564-22d8-4435-8a77-1dd85b18833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79A3949-5C50-4331-8FE2-68B9AABD6F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ff0564-22d8-4435-8a77-1dd85b18833a"/>
    <ds:schemaRef ds:uri="03ca951e-bca5-4cbc-a48c-4bf9806d9e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D6FCC2-8F92-452D-98C7-600CBE6E8D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9025DF-5094-42F9-BEF6-55A930B52738}">
  <ds:schemaRefs>
    <ds:schemaRef ds:uri="http://schemas.microsoft.com/office/2006/metadata/properties"/>
    <ds:schemaRef ds:uri="http://schemas.microsoft.com/office/infopath/2007/PartnerControls"/>
    <ds:schemaRef ds:uri="03ca951e-bca5-4cbc-a48c-4bf9806d9e8b"/>
    <ds:schemaRef ds:uri="97ff0564-22d8-4435-8a77-1dd85b1883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777</Words>
  <Characters>3823</Characters>
  <Application>Microsoft Office Word</Application>
  <DocSecurity>0</DocSecurity>
  <Lines>424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-jane White</dc:creator>
  <cp:keywords/>
  <dc:description/>
  <cp:lastModifiedBy>Craig Sinclair</cp:lastModifiedBy>
  <cp:revision>4</cp:revision>
  <dcterms:created xsi:type="dcterms:W3CDTF">2025-06-30T11:00:00Z</dcterms:created>
  <dcterms:modified xsi:type="dcterms:W3CDTF">2026-05-2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26E7DE2C1A4FC4B809FE57DE94BE055</vt:lpwstr>
  </property>
</Properties>
</file>